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542832" w14:paraId="22E7FFD6" w14:textId="77777777" w:rsidTr="00542832">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76BF45DC" w14:textId="77777777" w:rsidR="00542832" w:rsidRDefault="00542832">
            <w:pPr>
              <w:jc w:val="center"/>
              <w:rPr>
                <w:b/>
                <w:color w:val="1F497D"/>
                <w:lang w:val="tr-TR"/>
              </w:rPr>
            </w:pPr>
            <w:r>
              <w:rPr>
                <w:b/>
                <w:color w:val="1F497D"/>
                <w:lang w:val="tr-TR"/>
              </w:rPr>
              <w:t>I. BÖLÜM (Senato Onayı)</w:t>
            </w:r>
          </w:p>
        </w:tc>
      </w:tr>
      <w:tr w:rsidR="00542832" w14:paraId="2685F9FA"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394E7269" w14:textId="77777777" w:rsidR="00542832" w:rsidRDefault="00542832">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187EC6E" w14:textId="77777777" w:rsidR="00542832" w:rsidRDefault="00542832">
            <w:pPr>
              <w:rPr>
                <w:b/>
                <w:color w:val="1F497D"/>
                <w:sz w:val="22"/>
                <w:szCs w:val="22"/>
                <w:lang w:val="tr-TR"/>
              </w:rPr>
            </w:pPr>
            <w:r>
              <w:rPr>
                <w:b/>
                <w:color w:val="1F497D"/>
                <w:sz w:val="22"/>
                <w:szCs w:val="22"/>
                <w:lang w:val="tr-TR"/>
              </w:rPr>
              <w:t>Meslek Yüksek Okulu</w:t>
            </w:r>
          </w:p>
        </w:tc>
      </w:tr>
      <w:tr w:rsidR="00542832" w14:paraId="03DF1C34"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7CD3A044" w14:textId="77777777" w:rsidR="00542832" w:rsidRDefault="00542832">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DB85699" w14:textId="77777777" w:rsidR="00542832" w:rsidRDefault="00542832">
            <w:pPr>
              <w:rPr>
                <w:b/>
                <w:color w:val="1F497D"/>
                <w:sz w:val="22"/>
                <w:szCs w:val="22"/>
                <w:lang w:val="tr-TR"/>
              </w:rPr>
            </w:pPr>
            <w:r>
              <w:rPr>
                <w:b/>
                <w:color w:val="1F497D"/>
                <w:sz w:val="22"/>
                <w:szCs w:val="22"/>
                <w:lang w:val="tr-TR"/>
              </w:rPr>
              <w:t>Bilgisayar Teknolojileri Programı</w:t>
            </w:r>
          </w:p>
        </w:tc>
      </w:tr>
      <w:tr w:rsidR="00542832" w14:paraId="6715F00B" w14:textId="77777777" w:rsidTr="00542832">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2149AA98" w14:textId="77777777" w:rsidR="00542832" w:rsidRDefault="00542832">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2222496F" w14:textId="77777777" w:rsidR="00542832" w:rsidRDefault="00542832">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1867F45A" w14:textId="77777777" w:rsidR="00542832" w:rsidRDefault="00542832">
            <w:pPr>
              <w:rPr>
                <w:b/>
                <w:color w:val="1F497D"/>
                <w:sz w:val="22"/>
                <w:szCs w:val="22"/>
                <w:lang w:val="tr-TR"/>
              </w:rPr>
            </w:pPr>
          </w:p>
        </w:tc>
      </w:tr>
      <w:tr w:rsidR="00542832" w14:paraId="6EBD2FE2" w14:textId="77777777" w:rsidTr="00542832">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FA6BD8C" w14:textId="77777777" w:rsidR="00542832" w:rsidRDefault="00542832">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4AC27EBF" w14:textId="77777777" w:rsidR="00542832" w:rsidRDefault="00542832">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22854BE4" w14:textId="77777777" w:rsidR="00542832" w:rsidRDefault="00542832">
            <w:pPr>
              <w:rPr>
                <w:b/>
                <w:color w:val="1F497D"/>
                <w:sz w:val="22"/>
                <w:szCs w:val="22"/>
                <w:lang w:val="tr-TR"/>
              </w:rPr>
            </w:pPr>
          </w:p>
        </w:tc>
      </w:tr>
      <w:tr w:rsidR="00542832" w14:paraId="08A3F48B" w14:textId="77777777" w:rsidTr="00542832">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AE2EAEF" w14:textId="77777777" w:rsidR="00542832" w:rsidRDefault="00542832">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1E5BBA27" w14:textId="77777777" w:rsidR="00542832" w:rsidRDefault="00542832">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4001303A" w14:textId="77777777" w:rsidR="00542832" w:rsidRDefault="00542832">
            <w:pPr>
              <w:rPr>
                <w:b/>
                <w:color w:val="1F497D"/>
                <w:sz w:val="22"/>
                <w:szCs w:val="22"/>
                <w:lang w:val="tr-TR"/>
              </w:rPr>
            </w:pPr>
          </w:p>
        </w:tc>
      </w:tr>
      <w:tr w:rsidR="00542832" w14:paraId="3F1B88EB"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4E93950" w14:textId="77777777" w:rsidR="00542832" w:rsidRDefault="00542832">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52486A1C" w14:textId="141A2F31" w:rsidR="00542832" w:rsidRDefault="00DD4A71">
            <w:pPr>
              <w:rPr>
                <w:b/>
                <w:color w:val="1F497D"/>
                <w:sz w:val="22"/>
                <w:szCs w:val="22"/>
                <w:lang w:val="tr-TR"/>
              </w:rPr>
            </w:pPr>
            <w:r>
              <w:rPr>
                <w:b/>
                <w:color w:val="1F497D"/>
                <w:sz w:val="22"/>
                <w:szCs w:val="22"/>
                <w:lang w:val="tr-TR"/>
              </w:rPr>
              <w:t>BTP222</w:t>
            </w:r>
          </w:p>
        </w:tc>
      </w:tr>
      <w:tr w:rsidR="00542832" w14:paraId="68DD0BDE"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E60638F" w14:textId="77777777" w:rsidR="00542832" w:rsidRDefault="00542832">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72D823A9" w14:textId="01EEC5D9" w:rsidR="00542832" w:rsidRDefault="00DD4A71">
            <w:pPr>
              <w:rPr>
                <w:b/>
                <w:color w:val="1F497D"/>
                <w:sz w:val="22"/>
                <w:szCs w:val="22"/>
                <w:lang w:val="tr-TR"/>
              </w:rPr>
            </w:pPr>
            <w:r>
              <w:rPr>
                <w:b/>
                <w:color w:val="1F497D"/>
                <w:sz w:val="22"/>
                <w:szCs w:val="22"/>
                <w:lang w:val="tr-TR"/>
              </w:rPr>
              <w:t>Sayısal Sistemler</w:t>
            </w:r>
          </w:p>
        </w:tc>
      </w:tr>
      <w:tr w:rsidR="00542832" w14:paraId="32F24C0A"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031D3F0F" w14:textId="77777777" w:rsidR="00542832" w:rsidRDefault="00542832">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408DC26" w14:textId="77777777" w:rsidR="00542832" w:rsidRDefault="00542832">
            <w:pPr>
              <w:rPr>
                <w:b/>
                <w:color w:val="1F4B7B"/>
                <w:sz w:val="22"/>
                <w:szCs w:val="22"/>
                <w:lang w:val="tr-TR"/>
              </w:rPr>
            </w:pPr>
            <w:r>
              <w:rPr>
                <w:b/>
                <w:color w:val="1F497D"/>
                <w:sz w:val="22"/>
                <w:szCs w:val="22"/>
                <w:lang w:val="tr-TR"/>
              </w:rPr>
              <w:t>Türkçe</w:t>
            </w:r>
          </w:p>
        </w:tc>
      </w:tr>
      <w:tr w:rsidR="00542832" w14:paraId="5A54203F"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45BE8E3" w14:textId="77777777" w:rsidR="00542832" w:rsidRDefault="00542832">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5020A5C" w14:textId="71175BDE" w:rsidR="00542832" w:rsidRDefault="00F73A5A">
            <w:pPr>
              <w:rPr>
                <w:b/>
                <w:color w:val="1F4B7B"/>
                <w:sz w:val="22"/>
                <w:szCs w:val="22"/>
                <w:lang w:val="tr-TR"/>
              </w:rPr>
            </w:pPr>
            <w:r>
              <w:rPr>
                <w:b/>
                <w:color w:val="1F497D"/>
                <w:sz w:val="22"/>
                <w:szCs w:val="22"/>
                <w:lang w:val="tr-TR"/>
              </w:rPr>
              <w:t>Seçmeli</w:t>
            </w:r>
          </w:p>
        </w:tc>
      </w:tr>
      <w:tr w:rsidR="00542832" w14:paraId="4CE529BE"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865ECE6" w14:textId="77777777" w:rsidR="00542832" w:rsidRDefault="00542832">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93E0F7E" w14:textId="77777777" w:rsidR="00542832" w:rsidRDefault="00542832">
            <w:pPr>
              <w:rPr>
                <w:b/>
                <w:color w:val="1F4B7B"/>
                <w:sz w:val="22"/>
                <w:szCs w:val="22"/>
                <w:lang w:val="tr-TR"/>
              </w:rPr>
            </w:pPr>
            <w:r>
              <w:rPr>
                <w:b/>
                <w:color w:val="1F497D"/>
                <w:sz w:val="22"/>
                <w:szCs w:val="22"/>
                <w:lang w:val="tr-TR"/>
              </w:rPr>
              <w:t>Ön Lisans Düzeyi</w:t>
            </w:r>
          </w:p>
        </w:tc>
      </w:tr>
      <w:tr w:rsidR="00542832" w14:paraId="31803461"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0E7F371E" w14:textId="77777777" w:rsidR="00542832" w:rsidRDefault="00542832">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41722C40" w14:textId="7BB3C1DA" w:rsidR="00542832" w:rsidRDefault="00542832">
            <w:pPr>
              <w:rPr>
                <w:b/>
                <w:color w:val="1F4B7B"/>
                <w:sz w:val="22"/>
                <w:szCs w:val="22"/>
                <w:lang w:val="tr-TR"/>
              </w:rPr>
            </w:pPr>
            <w:r>
              <w:rPr>
                <w:b/>
                <w:color w:val="1F497D"/>
                <w:sz w:val="22"/>
                <w:szCs w:val="22"/>
                <w:lang w:val="tr-TR"/>
              </w:rPr>
              <w:t xml:space="preserve">Teori: </w:t>
            </w:r>
            <w:r w:rsidR="00D9662C">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54186F7C" w14:textId="77777777" w:rsidR="00542832" w:rsidRDefault="00542832">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4879D8E4" w14:textId="77777777" w:rsidR="00542832" w:rsidRDefault="00542832">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05826B70" w14:textId="77777777" w:rsidR="00542832" w:rsidRDefault="00542832">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77605B89" w14:textId="77777777" w:rsidR="00542832" w:rsidRDefault="00542832">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46A48B48" w14:textId="77777777" w:rsidR="00542832" w:rsidRDefault="00542832">
            <w:pPr>
              <w:rPr>
                <w:b/>
                <w:color w:val="1F4B7B"/>
                <w:sz w:val="22"/>
                <w:szCs w:val="22"/>
                <w:lang w:val="tr-TR"/>
              </w:rPr>
            </w:pPr>
          </w:p>
        </w:tc>
      </w:tr>
      <w:tr w:rsidR="00542832" w14:paraId="325AD1A0"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1E66444F" w14:textId="77777777" w:rsidR="00542832" w:rsidRDefault="00542832">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545740B9" w14:textId="3A20D536" w:rsidR="00542832" w:rsidRDefault="00D9662C">
            <w:pPr>
              <w:rPr>
                <w:b/>
                <w:color w:val="1F4B7B"/>
                <w:sz w:val="22"/>
                <w:szCs w:val="22"/>
                <w:lang w:val="tr-TR"/>
              </w:rPr>
            </w:pPr>
            <w:r>
              <w:rPr>
                <w:b/>
                <w:color w:val="1F4B7B"/>
                <w:sz w:val="22"/>
                <w:szCs w:val="22"/>
                <w:lang w:val="tr-TR"/>
              </w:rPr>
              <w:t>4</w:t>
            </w:r>
          </w:p>
        </w:tc>
      </w:tr>
      <w:tr w:rsidR="00542832" w14:paraId="0B0EC6FC"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128A77D" w14:textId="77777777" w:rsidR="00542832" w:rsidRDefault="00542832">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FAE415F" w14:textId="77777777" w:rsidR="00542832" w:rsidRDefault="00542832">
            <w:pPr>
              <w:rPr>
                <w:b/>
                <w:color w:val="1F4B7B"/>
                <w:sz w:val="22"/>
                <w:szCs w:val="22"/>
                <w:lang w:val="tr-TR"/>
              </w:rPr>
            </w:pPr>
            <w:r>
              <w:rPr>
                <w:b/>
                <w:color w:val="1F497D"/>
                <w:sz w:val="22"/>
                <w:szCs w:val="22"/>
                <w:lang w:val="tr-TR"/>
              </w:rPr>
              <w:t>Harf Notu</w:t>
            </w:r>
          </w:p>
        </w:tc>
      </w:tr>
      <w:tr w:rsidR="00542832" w14:paraId="63238B5F" w14:textId="77777777" w:rsidTr="00542832">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50F4738F" w14:textId="77777777" w:rsidR="00542832" w:rsidRDefault="00542832">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D020FC3" w14:textId="77777777" w:rsidR="00542832" w:rsidRDefault="00542832">
            <w:pPr>
              <w:rPr>
                <w:b/>
                <w:color w:val="1F4B7B"/>
                <w:sz w:val="22"/>
                <w:szCs w:val="22"/>
                <w:lang w:val="tr-TR"/>
              </w:rPr>
            </w:pPr>
            <w:r>
              <w:rPr>
                <w:b/>
                <w:color w:val="1F4B7B"/>
                <w:sz w:val="22"/>
                <w:szCs w:val="22"/>
                <w:lang w:val="tr-TR"/>
              </w:rPr>
              <w:t>-</w:t>
            </w:r>
          </w:p>
        </w:tc>
      </w:tr>
      <w:tr w:rsidR="00542832" w14:paraId="57609768"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5A6AC0D" w14:textId="77777777" w:rsidR="00542832" w:rsidRDefault="00542832">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623682E" w14:textId="77777777" w:rsidR="00542832" w:rsidRDefault="00542832">
            <w:pPr>
              <w:rPr>
                <w:b/>
                <w:color w:val="1F4B7B"/>
                <w:sz w:val="22"/>
                <w:szCs w:val="22"/>
                <w:lang w:val="tr-TR"/>
              </w:rPr>
            </w:pPr>
            <w:r>
              <w:rPr>
                <w:b/>
                <w:color w:val="1F497D"/>
                <w:sz w:val="22"/>
                <w:szCs w:val="22"/>
                <w:lang w:val="tr-TR"/>
              </w:rPr>
              <w:t>-</w:t>
            </w:r>
          </w:p>
        </w:tc>
      </w:tr>
      <w:tr w:rsidR="00542832" w14:paraId="5C7781FA"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2F9D63CC" w14:textId="77777777" w:rsidR="00542832" w:rsidRDefault="00542832">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40A5BFB" w14:textId="77777777" w:rsidR="00542832" w:rsidRDefault="00542832">
            <w:pPr>
              <w:rPr>
                <w:color w:val="262626" w:themeColor="text1" w:themeTint="D9"/>
                <w:sz w:val="22"/>
                <w:szCs w:val="22"/>
                <w:lang w:val="tr-TR"/>
              </w:rPr>
            </w:pPr>
            <w:r>
              <w:rPr>
                <w:color w:val="262626" w:themeColor="text1" w:themeTint="D9"/>
                <w:sz w:val="22"/>
                <w:szCs w:val="22"/>
                <w:lang w:val="tr-TR"/>
              </w:rPr>
              <w:t>-</w:t>
            </w:r>
          </w:p>
        </w:tc>
      </w:tr>
      <w:tr w:rsidR="00542832" w14:paraId="12109ED9"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6FC22CD5" w14:textId="77777777" w:rsidR="00542832" w:rsidRDefault="00542832">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073EDF7E" w14:textId="545D445C" w:rsidR="00542832" w:rsidRPr="00DE1479" w:rsidRDefault="00DE1479">
            <w:pPr>
              <w:rPr>
                <w:sz w:val="22"/>
                <w:szCs w:val="22"/>
                <w:lang w:val="tr-TR"/>
              </w:rPr>
            </w:pPr>
            <w:r w:rsidRPr="00DE1479">
              <w:rPr>
                <w:sz w:val="22"/>
                <w:szCs w:val="22"/>
                <w:lang w:val="tr-TR"/>
              </w:rPr>
              <w:t>Dersin amacı sayısal elektronik kavramları hakkında bilgi kazandırmak ve uygulama becerilerini geliştirmek.</w:t>
            </w:r>
          </w:p>
        </w:tc>
      </w:tr>
      <w:tr w:rsidR="00542832" w14:paraId="466DC6B2" w14:textId="77777777" w:rsidTr="00542832">
        <w:trPr>
          <w:jc w:val="center"/>
        </w:trPr>
        <w:tc>
          <w:tcPr>
            <w:tcW w:w="1655" w:type="dxa"/>
            <w:tcBorders>
              <w:top w:val="dotted" w:sz="4" w:space="0" w:color="auto"/>
              <w:left w:val="single" w:sz="18" w:space="0" w:color="C0C0C0"/>
              <w:bottom w:val="dotted" w:sz="4" w:space="0" w:color="auto"/>
              <w:right w:val="dotted" w:sz="4" w:space="0" w:color="auto"/>
            </w:tcBorders>
            <w:hideMark/>
          </w:tcPr>
          <w:p w14:paraId="22AA958B" w14:textId="77777777" w:rsidR="00542832" w:rsidRDefault="00542832">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0537BD82" w14:textId="6927F41E" w:rsidR="00542832" w:rsidRDefault="00DD4A71">
            <w:pPr>
              <w:autoSpaceDE w:val="0"/>
              <w:autoSpaceDN w:val="0"/>
              <w:adjustRightInd w:val="0"/>
              <w:rPr>
                <w:sz w:val="22"/>
                <w:szCs w:val="22"/>
                <w:lang w:val="tr-TR"/>
              </w:rPr>
            </w:pPr>
            <w:r w:rsidRPr="00DD4A71">
              <w:rPr>
                <w:sz w:val="22"/>
                <w:szCs w:val="22"/>
                <w:lang w:val="tr-TR"/>
              </w:rPr>
              <w:t xml:space="preserve">Sayı sistemleri, </w:t>
            </w:r>
            <w:proofErr w:type="spellStart"/>
            <w:r w:rsidRPr="00DD4A71">
              <w:rPr>
                <w:sz w:val="22"/>
                <w:szCs w:val="22"/>
                <w:lang w:val="tr-TR"/>
              </w:rPr>
              <w:t>Boole</w:t>
            </w:r>
            <w:proofErr w:type="spellEnd"/>
            <w:r w:rsidRPr="00DD4A71">
              <w:rPr>
                <w:sz w:val="22"/>
                <w:szCs w:val="22"/>
                <w:lang w:val="tr-TR"/>
              </w:rPr>
              <w:t xml:space="preserve"> Cebri, mantık ağları ve sadeleştirilmesi, </w:t>
            </w:r>
            <w:proofErr w:type="spellStart"/>
            <w:r w:rsidRPr="00DD4A71">
              <w:rPr>
                <w:sz w:val="22"/>
                <w:szCs w:val="22"/>
                <w:lang w:val="tr-TR"/>
              </w:rPr>
              <w:t>kanonik</w:t>
            </w:r>
            <w:proofErr w:type="spellEnd"/>
            <w:r w:rsidRPr="00DD4A71">
              <w:rPr>
                <w:sz w:val="22"/>
                <w:szCs w:val="22"/>
                <w:lang w:val="tr-TR"/>
              </w:rPr>
              <w:t xml:space="preserve"> formlar, tümleşik, </w:t>
            </w:r>
            <w:proofErr w:type="spellStart"/>
            <w:r w:rsidRPr="00DD4A71">
              <w:rPr>
                <w:sz w:val="22"/>
                <w:szCs w:val="22"/>
                <w:lang w:val="tr-TR"/>
              </w:rPr>
              <w:t>ardışıl</w:t>
            </w:r>
            <w:proofErr w:type="spellEnd"/>
            <w:r w:rsidRPr="00DD4A71">
              <w:rPr>
                <w:sz w:val="22"/>
                <w:szCs w:val="22"/>
                <w:lang w:val="tr-TR"/>
              </w:rPr>
              <w:t xml:space="preserve"> devreler, mantık kapıları, toplama, kod çözme, kodlama, </w:t>
            </w:r>
            <w:proofErr w:type="spellStart"/>
            <w:r w:rsidRPr="00DD4A71">
              <w:rPr>
                <w:sz w:val="22"/>
                <w:szCs w:val="22"/>
                <w:lang w:val="tr-TR"/>
              </w:rPr>
              <w:t>çoğullayıcı</w:t>
            </w:r>
            <w:proofErr w:type="spellEnd"/>
            <w:r w:rsidRPr="00DD4A71">
              <w:rPr>
                <w:sz w:val="22"/>
                <w:szCs w:val="22"/>
                <w:lang w:val="tr-TR"/>
              </w:rPr>
              <w:t xml:space="preserve">, sayıcı, </w:t>
            </w:r>
            <w:proofErr w:type="spellStart"/>
            <w:r w:rsidRPr="00DD4A71">
              <w:rPr>
                <w:sz w:val="22"/>
                <w:szCs w:val="22"/>
                <w:lang w:val="tr-TR"/>
              </w:rPr>
              <w:t>flip-flop</w:t>
            </w:r>
            <w:proofErr w:type="spellEnd"/>
            <w:r w:rsidRPr="00DD4A71">
              <w:rPr>
                <w:sz w:val="22"/>
                <w:szCs w:val="22"/>
                <w:lang w:val="tr-TR"/>
              </w:rPr>
              <w:t xml:space="preserve"> devreleri, bellek ve programlanabilir mantık, sayısal mantık tasarımı uygulamaları.</w:t>
            </w:r>
          </w:p>
        </w:tc>
      </w:tr>
      <w:tr w:rsidR="00542832" w14:paraId="21B19BA2" w14:textId="77777777" w:rsidTr="00542832">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7C6C636B" w14:textId="77777777" w:rsidR="00542832" w:rsidRDefault="00542832">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652EE805" w14:textId="77777777" w:rsidR="00542832" w:rsidRDefault="00542832">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5387F43D" w14:textId="77777777" w:rsidR="00542832" w:rsidRDefault="00542832">
            <w:pPr>
              <w:rPr>
                <w:b/>
                <w:spacing w:val="8"/>
                <w:sz w:val="22"/>
                <w:szCs w:val="22"/>
                <w:lang w:val="tr-TR"/>
              </w:rPr>
            </w:pPr>
            <w:r>
              <w:rPr>
                <w:b/>
                <w:sz w:val="22"/>
                <w:szCs w:val="22"/>
                <w:lang w:val="tr-TR"/>
              </w:rPr>
              <w:t>Dersi başarıyla tamamlayan öğrenciler:</w:t>
            </w:r>
          </w:p>
        </w:tc>
      </w:tr>
      <w:tr w:rsidR="00542832" w14:paraId="27200E56" w14:textId="77777777" w:rsidTr="005428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5AC56AA" w14:textId="77777777" w:rsidR="00542832" w:rsidRDefault="005428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F85962B" w14:textId="77777777" w:rsidR="00542832" w:rsidRDefault="00542832">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32DEC45E" w14:textId="6AFC1B4F" w:rsidR="00542832" w:rsidRDefault="00DE1479" w:rsidP="00DE1479">
            <w:pPr>
              <w:rPr>
                <w:sz w:val="22"/>
                <w:szCs w:val="22"/>
                <w:lang w:val="tr-TR"/>
              </w:rPr>
            </w:pPr>
            <w:r w:rsidRPr="00DE1479">
              <w:rPr>
                <w:sz w:val="22"/>
                <w:szCs w:val="22"/>
                <w:lang w:val="tr-TR"/>
              </w:rPr>
              <w:t>Lojik ifadelerini sadeleştirerek devrelerini kurabilir</w:t>
            </w:r>
          </w:p>
        </w:tc>
      </w:tr>
      <w:tr w:rsidR="00542832" w14:paraId="3A99599C" w14:textId="77777777" w:rsidTr="005428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3D2B7F6" w14:textId="77777777" w:rsidR="00542832" w:rsidRDefault="005428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5E80D1F" w14:textId="77777777" w:rsidR="00542832" w:rsidRDefault="00542832">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024C0CF2" w14:textId="1DDE3A15" w:rsidR="00542832" w:rsidRDefault="00DE1479">
            <w:pPr>
              <w:rPr>
                <w:sz w:val="22"/>
                <w:szCs w:val="22"/>
                <w:lang w:val="tr-TR"/>
              </w:rPr>
            </w:pPr>
            <w:r w:rsidRPr="00DE1479">
              <w:rPr>
                <w:sz w:val="22"/>
                <w:szCs w:val="22"/>
                <w:lang w:val="tr-TR"/>
              </w:rPr>
              <w:t>Entegre devreler kullanarak toplama ve karşılaştırma gerçekleştirebilir</w:t>
            </w:r>
          </w:p>
        </w:tc>
      </w:tr>
      <w:tr w:rsidR="00542832" w14:paraId="0B256F8D" w14:textId="77777777" w:rsidTr="005428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80F8A45" w14:textId="77777777" w:rsidR="00542832" w:rsidRDefault="005428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7384650" w14:textId="77777777" w:rsidR="00542832" w:rsidRDefault="00542832">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44EE75AE" w14:textId="73A5521A" w:rsidR="00542832" w:rsidRDefault="00DE1479">
            <w:pPr>
              <w:rPr>
                <w:sz w:val="22"/>
                <w:szCs w:val="22"/>
                <w:lang w:val="tr-TR"/>
              </w:rPr>
            </w:pPr>
            <w:r w:rsidRPr="00DE1479">
              <w:rPr>
                <w:sz w:val="22"/>
                <w:szCs w:val="22"/>
                <w:lang w:val="tr-TR"/>
              </w:rPr>
              <w:t xml:space="preserve">Kod çözücü, kodlayıcı, </w:t>
            </w:r>
            <w:proofErr w:type="spellStart"/>
            <w:r w:rsidRPr="00DE1479">
              <w:rPr>
                <w:sz w:val="22"/>
                <w:szCs w:val="22"/>
                <w:lang w:val="tr-TR"/>
              </w:rPr>
              <w:t>çoklayıcı</w:t>
            </w:r>
            <w:proofErr w:type="spellEnd"/>
            <w:r w:rsidRPr="00DE1479">
              <w:rPr>
                <w:sz w:val="22"/>
                <w:szCs w:val="22"/>
                <w:lang w:val="tr-TR"/>
              </w:rPr>
              <w:t xml:space="preserve">, </w:t>
            </w:r>
            <w:proofErr w:type="spellStart"/>
            <w:r w:rsidRPr="00DE1479">
              <w:rPr>
                <w:sz w:val="22"/>
                <w:szCs w:val="22"/>
                <w:lang w:val="tr-TR"/>
              </w:rPr>
              <w:t>tekilleyici</w:t>
            </w:r>
            <w:proofErr w:type="spellEnd"/>
            <w:r w:rsidRPr="00DE1479">
              <w:rPr>
                <w:sz w:val="22"/>
                <w:szCs w:val="22"/>
                <w:lang w:val="tr-TR"/>
              </w:rPr>
              <w:t xml:space="preserve"> ve </w:t>
            </w:r>
            <w:proofErr w:type="spellStart"/>
            <w:r w:rsidRPr="00DE1479">
              <w:rPr>
                <w:sz w:val="22"/>
                <w:szCs w:val="22"/>
                <w:lang w:val="tr-TR"/>
              </w:rPr>
              <w:t>flip</w:t>
            </w:r>
            <w:proofErr w:type="spellEnd"/>
            <w:r w:rsidRPr="00DE1479">
              <w:rPr>
                <w:sz w:val="22"/>
                <w:szCs w:val="22"/>
                <w:lang w:val="tr-TR"/>
              </w:rPr>
              <w:t xml:space="preserve"> </w:t>
            </w:r>
            <w:proofErr w:type="spellStart"/>
            <w:r w:rsidRPr="00DE1479">
              <w:rPr>
                <w:sz w:val="22"/>
                <w:szCs w:val="22"/>
                <w:lang w:val="tr-TR"/>
              </w:rPr>
              <w:t>flop</w:t>
            </w:r>
            <w:proofErr w:type="spellEnd"/>
            <w:r w:rsidRPr="00DE1479">
              <w:rPr>
                <w:sz w:val="22"/>
                <w:szCs w:val="22"/>
                <w:lang w:val="tr-TR"/>
              </w:rPr>
              <w:t xml:space="preserve"> devrelerini kurabilir.</w:t>
            </w:r>
          </w:p>
        </w:tc>
      </w:tr>
      <w:tr w:rsidR="00542832" w14:paraId="4DDB35B1" w14:textId="77777777" w:rsidTr="005428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63537CF" w14:textId="77777777" w:rsidR="00542832" w:rsidRDefault="005428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2AAD3E5" w14:textId="77777777" w:rsidR="00542832" w:rsidRDefault="00542832">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5E8FCDE8" w14:textId="77777777" w:rsidR="00542832" w:rsidRDefault="00542832">
            <w:pPr>
              <w:rPr>
                <w:sz w:val="22"/>
                <w:szCs w:val="22"/>
                <w:lang w:val="tr-TR"/>
              </w:rPr>
            </w:pPr>
          </w:p>
        </w:tc>
      </w:tr>
      <w:tr w:rsidR="00542832" w14:paraId="4239C66D" w14:textId="77777777" w:rsidTr="005428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DA79D2B" w14:textId="77777777" w:rsidR="00542832" w:rsidRDefault="00542832">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2455A9A" w14:textId="77777777" w:rsidR="00542832" w:rsidRDefault="00542832">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49B1BA02" w14:textId="77777777" w:rsidR="00542832" w:rsidRDefault="00542832">
            <w:pPr>
              <w:rPr>
                <w:sz w:val="22"/>
                <w:szCs w:val="22"/>
                <w:lang w:val="tr-TR"/>
              </w:rPr>
            </w:pPr>
          </w:p>
        </w:tc>
      </w:tr>
      <w:tr w:rsidR="00542832" w14:paraId="2791F758" w14:textId="77777777" w:rsidTr="00542832">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D7E2C6C" w14:textId="77777777" w:rsidR="00542832" w:rsidRDefault="00542832">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2C7B097F" w14:textId="77777777" w:rsidR="00542832" w:rsidRDefault="00542832">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072813F3" w14:textId="77777777" w:rsidR="00542832" w:rsidRDefault="00542832">
            <w:pPr>
              <w:rPr>
                <w:sz w:val="22"/>
                <w:szCs w:val="22"/>
                <w:lang w:val="tr-TR"/>
              </w:rPr>
            </w:pP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670356" w14:paraId="3FE0E7A3" w14:textId="77777777" w:rsidTr="00670356">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34C68B75" w14:textId="77777777" w:rsidR="00670356" w:rsidRDefault="00670356">
            <w:pPr>
              <w:jc w:val="center"/>
              <w:rPr>
                <w:b/>
                <w:color w:val="1F497D"/>
                <w:lang w:val="tr-TR"/>
              </w:rPr>
            </w:pPr>
            <w:r>
              <w:rPr>
                <w:b/>
                <w:color w:val="1F497D"/>
                <w:lang w:val="tr-TR"/>
              </w:rPr>
              <w:lastRenderedPageBreak/>
              <w:t>II. BÖLÜM (Fakülte Kurulu Onayı)</w:t>
            </w:r>
          </w:p>
        </w:tc>
      </w:tr>
      <w:tr w:rsidR="00670356" w14:paraId="3CCFCF72" w14:textId="77777777" w:rsidTr="00670356">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322333C7" w14:textId="77777777" w:rsidR="00670356" w:rsidRDefault="00670356">
            <w:pPr>
              <w:rPr>
                <w:b/>
                <w:color w:val="1F497D"/>
                <w:sz w:val="20"/>
                <w:szCs w:val="20"/>
                <w:lang w:val="tr-TR"/>
              </w:rPr>
            </w:pPr>
          </w:p>
          <w:p w14:paraId="0B8631C9" w14:textId="77777777" w:rsidR="00670356" w:rsidRDefault="00670356">
            <w:pPr>
              <w:rPr>
                <w:b/>
                <w:color w:val="1F497D"/>
                <w:sz w:val="20"/>
                <w:szCs w:val="20"/>
                <w:lang w:val="tr-TR"/>
              </w:rPr>
            </w:pPr>
            <w:r>
              <w:rPr>
                <w:b/>
                <w:color w:val="1F497D"/>
                <w:sz w:val="20"/>
                <w:szCs w:val="20"/>
                <w:lang w:val="tr-TR"/>
              </w:rPr>
              <w:t>Temel Çıktılar</w:t>
            </w:r>
          </w:p>
          <w:p w14:paraId="3630B35A" w14:textId="77777777" w:rsidR="00670356" w:rsidRDefault="00670356">
            <w:pPr>
              <w:rPr>
                <w:b/>
                <w:color w:val="1F497D"/>
                <w:sz w:val="20"/>
                <w:szCs w:val="20"/>
                <w:lang w:val="tr-TR"/>
              </w:rPr>
            </w:pPr>
          </w:p>
          <w:p w14:paraId="055D5A8B" w14:textId="77777777" w:rsidR="00670356" w:rsidRDefault="00670356">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6967279D" w14:textId="77777777" w:rsidR="00670356" w:rsidRDefault="00670356">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356796D1" w14:textId="77777777" w:rsidR="00670356" w:rsidRDefault="00670356">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62118F2A" w14:textId="77777777" w:rsidR="00670356" w:rsidRDefault="00670356">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56AE23C9" w14:textId="77777777" w:rsidR="00670356" w:rsidRDefault="00670356">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719FB494" w14:textId="77777777" w:rsidR="00670356" w:rsidRDefault="00670356">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16DF7473" w14:textId="77777777" w:rsidR="00670356" w:rsidRDefault="00670356">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15831BCC" w14:textId="77777777" w:rsidR="00670356" w:rsidRDefault="00670356">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61CE278A" w14:textId="77777777" w:rsidR="00670356" w:rsidRDefault="00670356">
            <w:pPr>
              <w:jc w:val="center"/>
              <w:rPr>
                <w:b/>
                <w:color w:val="1F497D"/>
                <w:sz w:val="20"/>
                <w:szCs w:val="20"/>
                <w:lang w:val="tr-TR"/>
              </w:rPr>
            </w:pPr>
            <w:r>
              <w:rPr>
                <w:b/>
                <w:color w:val="1F497D"/>
                <w:sz w:val="20"/>
                <w:szCs w:val="20"/>
                <w:lang w:val="tr-TR"/>
              </w:rPr>
              <w:t>ÖÇ6</w:t>
            </w:r>
          </w:p>
        </w:tc>
      </w:tr>
      <w:tr w:rsidR="00670356" w14:paraId="1B2A92E1" w14:textId="77777777" w:rsidTr="00DE147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B561AFD"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15615D5" w14:textId="77777777" w:rsidR="00670356" w:rsidRDefault="00670356">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5E904F83" w14:textId="77777777" w:rsidR="00670356" w:rsidRDefault="00670356">
            <w:pPr>
              <w:rPr>
                <w:sz w:val="20"/>
                <w:szCs w:val="20"/>
                <w:lang w:val="tr-TR"/>
              </w:rPr>
            </w:pPr>
            <w:proofErr w:type="gramStart"/>
            <w:r>
              <w:rPr>
                <w:sz w:val="20"/>
                <w:szCs w:val="20"/>
                <w:lang w:val="tr-TR"/>
              </w:rPr>
              <w:t>Bilgisayar Programcılığı alanındaki etik değerlere uymak ve sosyal sorumluluk bilincini taşımak.</w:t>
            </w:r>
            <w:proofErr w:type="gramEnd"/>
          </w:p>
        </w:tc>
        <w:tc>
          <w:tcPr>
            <w:tcW w:w="667" w:type="dxa"/>
            <w:tcBorders>
              <w:top w:val="dotted" w:sz="4" w:space="0" w:color="auto"/>
              <w:left w:val="dotted" w:sz="4" w:space="0" w:color="auto"/>
              <w:bottom w:val="dotted" w:sz="4" w:space="0" w:color="auto"/>
              <w:right w:val="dotted" w:sz="4" w:space="0" w:color="auto"/>
            </w:tcBorders>
            <w:vAlign w:val="center"/>
            <w:hideMark/>
          </w:tcPr>
          <w:p w14:paraId="61474B33"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71CDD71" w14:textId="77777777" w:rsidR="00670356" w:rsidRDefault="00670356">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67D977"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200EAAE2" w14:textId="7DA72CF8"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6DBE754B" w14:textId="791A366F"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EA6AC3E" w14:textId="284BA589" w:rsidR="00670356" w:rsidRDefault="00670356">
            <w:pPr>
              <w:jc w:val="center"/>
              <w:rPr>
                <w:b/>
                <w:color w:val="1F497D"/>
                <w:sz w:val="20"/>
                <w:szCs w:val="20"/>
                <w:lang w:val="tr-TR"/>
              </w:rPr>
            </w:pPr>
          </w:p>
        </w:tc>
      </w:tr>
      <w:tr w:rsidR="00670356" w14:paraId="1974C2E1" w14:textId="77777777" w:rsidTr="00DE147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B5178BC"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F91AA94" w14:textId="77777777" w:rsidR="00670356" w:rsidRDefault="00670356">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6249A0EB" w14:textId="77777777" w:rsidR="00670356" w:rsidRDefault="00670356">
            <w:pPr>
              <w:rPr>
                <w:sz w:val="20"/>
                <w:szCs w:val="20"/>
                <w:lang w:val="tr-TR"/>
              </w:rPr>
            </w:pPr>
            <w:proofErr w:type="gramStart"/>
            <w:r>
              <w:rPr>
                <w:sz w:val="20"/>
                <w:szCs w:val="20"/>
                <w:lang w:val="tr-TR"/>
              </w:rPr>
              <w:t>Alanında iletişime önem vermek ve bu iletişimde Türkçeyi en doğru şekilde kullanabilmek.</w:t>
            </w:r>
            <w:proofErr w:type="gramEnd"/>
          </w:p>
        </w:tc>
        <w:tc>
          <w:tcPr>
            <w:tcW w:w="667" w:type="dxa"/>
            <w:tcBorders>
              <w:top w:val="dotted" w:sz="4" w:space="0" w:color="auto"/>
              <w:left w:val="dotted" w:sz="4" w:space="0" w:color="auto"/>
              <w:bottom w:val="dotted" w:sz="4" w:space="0" w:color="auto"/>
              <w:right w:val="dotted" w:sz="4" w:space="0" w:color="auto"/>
            </w:tcBorders>
            <w:vAlign w:val="center"/>
            <w:hideMark/>
          </w:tcPr>
          <w:p w14:paraId="3DAF3734"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5E5ABF2"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022586"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86671E1" w14:textId="77E1E4F7"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5D2B834D" w14:textId="52BEAC39"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9591483" w14:textId="11750E9F" w:rsidR="00670356" w:rsidRDefault="00670356">
            <w:pPr>
              <w:jc w:val="center"/>
              <w:rPr>
                <w:b/>
                <w:color w:val="1F497D"/>
                <w:sz w:val="20"/>
                <w:szCs w:val="20"/>
                <w:lang w:val="tr-TR"/>
              </w:rPr>
            </w:pPr>
          </w:p>
        </w:tc>
      </w:tr>
      <w:tr w:rsidR="00670356" w14:paraId="75C5373C" w14:textId="77777777" w:rsidTr="00DE147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F64EAAF"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D8C1736" w14:textId="77777777" w:rsidR="00670356" w:rsidRDefault="00670356">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12635214" w14:textId="77777777" w:rsidR="00670356" w:rsidRDefault="00670356">
            <w:pPr>
              <w:rPr>
                <w:sz w:val="20"/>
                <w:szCs w:val="20"/>
                <w:lang w:val="tr-TR"/>
              </w:rPr>
            </w:pPr>
            <w:proofErr w:type="gramStart"/>
            <w:r>
              <w:rPr>
                <w:sz w:val="20"/>
                <w:szCs w:val="20"/>
                <w:lang w:val="tr-TR"/>
              </w:rPr>
              <w:t>Bireysel olarak veya çok disiplinli takımlarda etkin çalışabilmek.</w:t>
            </w:r>
            <w:proofErr w:type="gramEnd"/>
          </w:p>
        </w:tc>
        <w:tc>
          <w:tcPr>
            <w:tcW w:w="667" w:type="dxa"/>
            <w:tcBorders>
              <w:top w:val="dotted" w:sz="4" w:space="0" w:color="auto"/>
              <w:left w:val="dotted" w:sz="4" w:space="0" w:color="auto"/>
              <w:bottom w:val="dotted" w:sz="4" w:space="0" w:color="auto"/>
              <w:right w:val="dotted" w:sz="4" w:space="0" w:color="auto"/>
            </w:tcBorders>
            <w:vAlign w:val="center"/>
            <w:hideMark/>
          </w:tcPr>
          <w:p w14:paraId="07508C7B"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829FB8A"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DA3A118"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967E5E4" w14:textId="0B015A2C"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1EB434E" w14:textId="67A39E6B"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2981DB42" w14:textId="3019C4E7" w:rsidR="00670356" w:rsidRDefault="00670356">
            <w:pPr>
              <w:jc w:val="center"/>
              <w:rPr>
                <w:b/>
                <w:color w:val="1F497D"/>
                <w:sz w:val="20"/>
                <w:szCs w:val="20"/>
                <w:lang w:val="tr-TR"/>
              </w:rPr>
            </w:pPr>
          </w:p>
        </w:tc>
      </w:tr>
      <w:tr w:rsidR="00670356" w14:paraId="0C87D964" w14:textId="77777777" w:rsidTr="00DE147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9E4E4D8"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D2C099C" w14:textId="77777777" w:rsidR="00670356" w:rsidRDefault="00670356">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2D798907" w14:textId="77777777" w:rsidR="00670356" w:rsidRDefault="00670356">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8AA5D7"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408E9D8"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FFDAEA"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667DF582" w14:textId="0478D667"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09406667" w14:textId="1865624D"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06A53FA9" w14:textId="4DED01A8" w:rsidR="00670356" w:rsidRDefault="00670356">
            <w:pPr>
              <w:jc w:val="center"/>
              <w:rPr>
                <w:b/>
                <w:color w:val="1F497D"/>
                <w:sz w:val="20"/>
                <w:szCs w:val="20"/>
                <w:lang w:val="tr-TR"/>
              </w:rPr>
            </w:pPr>
          </w:p>
        </w:tc>
      </w:tr>
      <w:tr w:rsidR="00670356" w14:paraId="25ECF590" w14:textId="77777777" w:rsidTr="00DE147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2AB7E22"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812D005" w14:textId="77777777" w:rsidR="00670356" w:rsidRDefault="00670356">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24C31859" w14:textId="77777777" w:rsidR="00670356" w:rsidRDefault="00670356">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6B89E193"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9FBD0A"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23ED31"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774F525B" w14:textId="1E77E603"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91759EE" w14:textId="05B8D2B4"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FE1D674" w14:textId="2AC5EA43" w:rsidR="00670356" w:rsidRDefault="00670356">
            <w:pPr>
              <w:jc w:val="center"/>
              <w:rPr>
                <w:b/>
                <w:color w:val="1F497D"/>
                <w:sz w:val="20"/>
                <w:szCs w:val="20"/>
                <w:lang w:val="tr-TR"/>
              </w:rPr>
            </w:pPr>
          </w:p>
        </w:tc>
      </w:tr>
      <w:tr w:rsidR="00670356" w14:paraId="22337AAB" w14:textId="77777777" w:rsidTr="00DE1479">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E954B7D"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07DBA67" w14:textId="77777777" w:rsidR="00670356" w:rsidRDefault="00670356">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4264B98A" w14:textId="77777777" w:rsidR="00670356" w:rsidRDefault="00670356">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2EBED9"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55C4AE5"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0B218A4"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7B6849AE" w14:textId="224A0051"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6ADF8D06" w14:textId="6D0635C7"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D31FFEA" w14:textId="78BFB16A" w:rsidR="00670356" w:rsidRDefault="00670356">
            <w:pPr>
              <w:jc w:val="center"/>
              <w:rPr>
                <w:b/>
                <w:color w:val="1F497D"/>
                <w:sz w:val="20"/>
                <w:szCs w:val="20"/>
                <w:lang w:val="tr-TR"/>
              </w:rPr>
            </w:pPr>
          </w:p>
        </w:tc>
      </w:tr>
      <w:tr w:rsidR="00670356" w14:paraId="4ED5B510" w14:textId="77777777" w:rsidTr="00DE1479">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2BF5B09D" w14:textId="77777777" w:rsidR="00670356" w:rsidRDefault="00670356">
            <w:pPr>
              <w:rPr>
                <w:b/>
                <w:color w:val="1F497D"/>
                <w:sz w:val="20"/>
                <w:szCs w:val="20"/>
                <w:lang w:val="tr-TR"/>
              </w:rPr>
            </w:pPr>
          </w:p>
          <w:p w14:paraId="0B853D3F" w14:textId="77777777" w:rsidR="00670356" w:rsidRDefault="00670356">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118B54EF" w14:textId="77777777" w:rsidR="00670356" w:rsidRDefault="00670356">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29460D66" w14:textId="77777777" w:rsidR="00670356" w:rsidRDefault="00670356">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F7CBAD9"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F190AE5"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C3DAF8"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2AB4259A" w14:textId="087E0B11"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5C133FB0" w14:textId="32BC9A73"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697F2C5C" w14:textId="0BFAE1FF" w:rsidR="00670356" w:rsidRDefault="00670356">
            <w:pPr>
              <w:jc w:val="center"/>
              <w:rPr>
                <w:b/>
                <w:color w:val="1F497D"/>
                <w:sz w:val="20"/>
                <w:szCs w:val="20"/>
                <w:lang w:val="tr-TR"/>
              </w:rPr>
            </w:pPr>
          </w:p>
        </w:tc>
      </w:tr>
      <w:tr w:rsidR="00670356" w14:paraId="400F663E" w14:textId="77777777" w:rsidTr="00DE147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7901960"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E2A6DA9" w14:textId="77777777" w:rsidR="00670356" w:rsidRDefault="00670356">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6CBDDAE9" w14:textId="77777777" w:rsidR="00670356" w:rsidRDefault="00670356">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8419D9"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8E087C0"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8C4BC7F" w14:textId="77777777" w:rsidR="00670356" w:rsidRDefault="00670356">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tcPr>
          <w:p w14:paraId="5E80359E" w14:textId="3D873B04"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7795D44C" w14:textId="21F134E7"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49FE6903" w14:textId="667B441F" w:rsidR="00670356" w:rsidRDefault="00670356">
            <w:pPr>
              <w:jc w:val="center"/>
              <w:rPr>
                <w:b/>
                <w:color w:val="1F497D"/>
                <w:sz w:val="20"/>
                <w:szCs w:val="20"/>
                <w:lang w:val="tr-TR"/>
              </w:rPr>
            </w:pPr>
          </w:p>
        </w:tc>
      </w:tr>
      <w:tr w:rsidR="00670356" w14:paraId="3023B27F" w14:textId="77777777" w:rsidTr="00DE147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9D21D4F"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CBB2FCB" w14:textId="77777777" w:rsidR="00670356" w:rsidRDefault="00670356">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3425859E" w14:textId="77777777" w:rsidR="00670356" w:rsidRDefault="00670356">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E83D671"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C670F0"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E77064"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36CF97ED" w14:textId="6122ADC7"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550432A4" w14:textId="15650FFA"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D17ABBA" w14:textId="07EFCBAB" w:rsidR="00670356" w:rsidRDefault="00670356">
            <w:pPr>
              <w:jc w:val="center"/>
              <w:rPr>
                <w:b/>
                <w:color w:val="1F497D"/>
                <w:sz w:val="20"/>
                <w:szCs w:val="20"/>
                <w:lang w:val="tr-TR"/>
              </w:rPr>
            </w:pPr>
          </w:p>
        </w:tc>
      </w:tr>
      <w:tr w:rsidR="00670356" w14:paraId="339CCBCC" w14:textId="77777777" w:rsidTr="00DE147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4838741"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4E8AFA4" w14:textId="77777777" w:rsidR="00670356" w:rsidRDefault="00670356">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0DA6F70E" w14:textId="77777777" w:rsidR="00670356" w:rsidRDefault="00670356">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608AB5"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B62B8D"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2B1AC58"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52D89EF" w14:textId="51F69AB1"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F1140C2" w14:textId="445A297E"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3EE2F64" w14:textId="0A71A1D5" w:rsidR="00670356" w:rsidRDefault="00670356">
            <w:pPr>
              <w:jc w:val="center"/>
              <w:rPr>
                <w:b/>
                <w:color w:val="1F497D"/>
                <w:sz w:val="20"/>
                <w:szCs w:val="20"/>
                <w:lang w:val="tr-TR"/>
              </w:rPr>
            </w:pPr>
          </w:p>
        </w:tc>
      </w:tr>
      <w:tr w:rsidR="00670356" w14:paraId="15BEA251" w14:textId="77777777" w:rsidTr="00DE147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1431AFE"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66F397F" w14:textId="77777777" w:rsidR="00670356" w:rsidRDefault="00670356">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13FD91F5" w14:textId="77777777" w:rsidR="00670356" w:rsidRDefault="00670356">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D52F29"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A7EF27C"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2980E7"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0A42E015" w14:textId="565346CC"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429B4804" w14:textId="2374E3C8"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5A2698BE" w14:textId="7C9962EC" w:rsidR="00670356" w:rsidRDefault="00670356">
            <w:pPr>
              <w:jc w:val="center"/>
              <w:rPr>
                <w:b/>
                <w:color w:val="1F497D"/>
                <w:sz w:val="20"/>
                <w:szCs w:val="20"/>
                <w:lang w:val="tr-TR"/>
              </w:rPr>
            </w:pPr>
          </w:p>
        </w:tc>
      </w:tr>
      <w:tr w:rsidR="00670356" w14:paraId="083279D0" w14:textId="77777777" w:rsidTr="00DE147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D65C97A"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4EF352C" w14:textId="77777777" w:rsidR="00670356" w:rsidRDefault="00670356">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77D7A961" w14:textId="77777777" w:rsidR="00670356" w:rsidRDefault="00670356">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789EA9F"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0FA9D51"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72182C" w14:textId="77777777" w:rsidR="00670356" w:rsidRDefault="00670356">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tcPr>
          <w:p w14:paraId="0916319F" w14:textId="282A9BC8"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337A47E0" w14:textId="69562086"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75242F2B" w14:textId="53CFE377" w:rsidR="00670356" w:rsidRDefault="00670356">
            <w:pPr>
              <w:jc w:val="center"/>
              <w:rPr>
                <w:b/>
                <w:color w:val="1F497D"/>
                <w:sz w:val="20"/>
                <w:szCs w:val="20"/>
                <w:lang w:val="tr-TR"/>
              </w:rPr>
            </w:pPr>
          </w:p>
        </w:tc>
      </w:tr>
      <w:tr w:rsidR="00670356" w14:paraId="0EFD5F95" w14:textId="77777777" w:rsidTr="00DE147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377D757"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78CCF9C" w14:textId="77777777" w:rsidR="00670356" w:rsidRDefault="00670356">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70059DE9" w14:textId="77777777" w:rsidR="00670356" w:rsidRDefault="00670356">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287F8CB"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560550B"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BAB63E8"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29249E1D" w14:textId="59BC6016"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7CD2887C" w14:textId="7760DAF2"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33CB07F7" w14:textId="05A71F1A" w:rsidR="00670356" w:rsidRDefault="00670356">
            <w:pPr>
              <w:jc w:val="center"/>
              <w:rPr>
                <w:b/>
                <w:color w:val="1F497D"/>
                <w:sz w:val="20"/>
                <w:szCs w:val="20"/>
                <w:lang w:val="tr-TR"/>
              </w:rPr>
            </w:pPr>
          </w:p>
        </w:tc>
      </w:tr>
      <w:tr w:rsidR="00670356" w14:paraId="232BD833" w14:textId="77777777" w:rsidTr="00DE147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9488A3B" w14:textId="77777777" w:rsidR="00670356" w:rsidRDefault="00670356">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EEBCEA0" w14:textId="77777777" w:rsidR="00670356" w:rsidRDefault="00670356">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1762BE1F" w14:textId="77777777" w:rsidR="00670356" w:rsidRDefault="00670356">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24779D"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C0D9F66"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A8CBF9"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tcPr>
          <w:p w14:paraId="43A5C09C" w14:textId="3A7F4877"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dotted" w:sz="4" w:space="0" w:color="auto"/>
            </w:tcBorders>
            <w:vAlign w:val="center"/>
          </w:tcPr>
          <w:p w14:paraId="48DB0082" w14:textId="7F88B471" w:rsidR="00670356" w:rsidRDefault="00670356">
            <w:pPr>
              <w:jc w:val="center"/>
              <w:rPr>
                <w:b/>
                <w:color w:val="1F497D"/>
                <w:sz w:val="20"/>
                <w:szCs w:val="20"/>
                <w:lang w:val="tr-TR"/>
              </w:rPr>
            </w:pPr>
          </w:p>
        </w:tc>
        <w:tc>
          <w:tcPr>
            <w:tcW w:w="667" w:type="dxa"/>
            <w:tcBorders>
              <w:top w:val="dotted" w:sz="4" w:space="0" w:color="auto"/>
              <w:left w:val="dotted" w:sz="4" w:space="0" w:color="auto"/>
              <w:bottom w:val="dotted" w:sz="4" w:space="0" w:color="auto"/>
              <w:right w:val="single" w:sz="18" w:space="0" w:color="C0C0C0"/>
            </w:tcBorders>
            <w:vAlign w:val="center"/>
          </w:tcPr>
          <w:p w14:paraId="14AF4662" w14:textId="2ABF14AB" w:rsidR="00670356" w:rsidRDefault="00670356">
            <w:pPr>
              <w:jc w:val="center"/>
              <w:rPr>
                <w:b/>
                <w:color w:val="1F497D"/>
                <w:sz w:val="20"/>
                <w:szCs w:val="20"/>
                <w:lang w:val="tr-TR"/>
              </w:rPr>
            </w:pPr>
          </w:p>
        </w:tc>
      </w:tr>
      <w:tr w:rsidR="00670356" w14:paraId="63A0E6FE" w14:textId="77777777" w:rsidTr="00DE1479">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411D1A6" w14:textId="77777777" w:rsidR="00670356" w:rsidRDefault="00670356">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1AA4C531" w14:textId="77777777" w:rsidR="00670356" w:rsidRDefault="00670356">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3E2DB441" w14:textId="77777777" w:rsidR="00670356" w:rsidRDefault="00670356">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A68F814"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80208A2"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711201F2" w14:textId="77777777" w:rsidR="00670356" w:rsidRDefault="00670356">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tcPr>
          <w:p w14:paraId="5AE18B9C" w14:textId="31A0F090" w:rsidR="00670356" w:rsidRDefault="00670356">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dotted" w:sz="4" w:space="0" w:color="auto"/>
            </w:tcBorders>
            <w:vAlign w:val="center"/>
          </w:tcPr>
          <w:p w14:paraId="19B5D2B1" w14:textId="1F2A3787" w:rsidR="00670356" w:rsidRDefault="00670356">
            <w:pPr>
              <w:jc w:val="center"/>
              <w:rPr>
                <w:b/>
                <w:color w:val="1F497D"/>
                <w:sz w:val="20"/>
                <w:szCs w:val="20"/>
                <w:lang w:val="tr-TR"/>
              </w:rPr>
            </w:pPr>
          </w:p>
        </w:tc>
        <w:tc>
          <w:tcPr>
            <w:tcW w:w="667" w:type="dxa"/>
            <w:tcBorders>
              <w:top w:val="dotted" w:sz="4" w:space="0" w:color="auto"/>
              <w:left w:val="dotted" w:sz="4" w:space="0" w:color="auto"/>
              <w:bottom w:val="single" w:sz="18" w:space="0" w:color="C0C0C0"/>
              <w:right w:val="single" w:sz="18" w:space="0" w:color="C0C0C0"/>
            </w:tcBorders>
            <w:vAlign w:val="center"/>
          </w:tcPr>
          <w:p w14:paraId="6F607CCE" w14:textId="400BC8FC" w:rsidR="00670356" w:rsidRDefault="00670356">
            <w:pPr>
              <w:jc w:val="center"/>
              <w:rPr>
                <w:b/>
                <w:color w:val="1F497D"/>
                <w:sz w:val="20"/>
                <w:szCs w:val="20"/>
                <w:lang w:val="tr-TR"/>
              </w:rPr>
            </w:pPr>
          </w:p>
        </w:tc>
      </w:tr>
    </w:tbl>
    <w:p w14:paraId="2ECA775D" w14:textId="77777777" w:rsidR="00670356" w:rsidRDefault="00670356" w:rsidP="00670356">
      <w:pPr>
        <w:rPr>
          <w:sz w:val="22"/>
          <w:szCs w:val="22"/>
          <w:lang w:val="tr-TR"/>
        </w:rPr>
      </w:pPr>
    </w:p>
    <w:p w14:paraId="28520381" w14:textId="77777777" w:rsidR="00670356" w:rsidRDefault="00670356" w:rsidP="00670356">
      <w:pPr>
        <w:rPr>
          <w:sz w:val="20"/>
          <w:szCs w:val="20"/>
          <w:lang w:val="tr-TR"/>
        </w:rPr>
      </w:pPr>
      <w:r>
        <w:rPr>
          <w:sz w:val="20"/>
          <w:szCs w:val="20"/>
          <w:lang w:val="tr-TR"/>
        </w:rPr>
        <w:t>1= Alt seviyede destekliyor</w:t>
      </w:r>
    </w:p>
    <w:p w14:paraId="6D5D21BC" w14:textId="77777777" w:rsidR="00670356" w:rsidRDefault="00670356" w:rsidP="00670356">
      <w:pPr>
        <w:rPr>
          <w:sz w:val="20"/>
          <w:szCs w:val="20"/>
          <w:lang w:val="tr-TR"/>
        </w:rPr>
      </w:pPr>
      <w:r>
        <w:rPr>
          <w:sz w:val="20"/>
          <w:szCs w:val="20"/>
          <w:lang w:val="tr-TR"/>
        </w:rPr>
        <w:t>2= Orta seviyede destekliyor</w:t>
      </w:r>
    </w:p>
    <w:p w14:paraId="28E41A24" w14:textId="77777777" w:rsidR="00670356" w:rsidRDefault="00670356" w:rsidP="00670356">
      <w:pPr>
        <w:rPr>
          <w:sz w:val="20"/>
          <w:szCs w:val="20"/>
          <w:lang w:val="tr-TR"/>
        </w:rPr>
      </w:pPr>
      <w:r>
        <w:rPr>
          <w:sz w:val="20"/>
          <w:szCs w:val="20"/>
          <w:lang w:val="tr-TR"/>
        </w:rPr>
        <w:t>3= Üst seviyede destekliyor</w:t>
      </w:r>
    </w:p>
    <w:p w14:paraId="51CB9FD5" w14:textId="77777777" w:rsidR="00670356" w:rsidRDefault="00670356" w:rsidP="00670356">
      <w:pPr>
        <w:rPr>
          <w:sz w:val="22"/>
          <w:szCs w:val="22"/>
          <w:lang w:val="tr-TR"/>
        </w:rPr>
      </w:pPr>
      <w:r>
        <w:rPr>
          <w:sz w:val="22"/>
          <w:szCs w:val="22"/>
          <w:lang w:val="tr-TR"/>
        </w:rPr>
        <w:br w:type="page"/>
      </w:r>
    </w:p>
    <w:p w14:paraId="06DB7B70" w14:textId="43A4B866"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AF72BA" w14:paraId="00B00C14" w14:textId="77777777" w:rsidTr="00AF72BA">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204B3800" w14:textId="77777777" w:rsidR="00AF72BA" w:rsidRDefault="00AF72BA">
            <w:pPr>
              <w:jc w:val="center"/>
              <w:rPr>
                <w:b/>
                <w:lang w:val="tr-TR"/>
              </w:rPr>
            </w:pPr>
            <w:r>
              <w:rPr>
                <w:b/>
                <w:color w:val="1F497D"/>
                <w:lang w:val="tr-TR"/>
              </w:rPr>
              <w:t>III. BÖLÜM (Bölüm Kurulunda Görüşülür)</w:t>
            </w:r>
          </w:p>
        </w:tc>
      </w:tr>
      <w:tr w:rsidR="00AF72BA" w14:paraId="670E972F" w14:textId="77777777" w:rsidTr="00AF72BA">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7CCC17F4" w14:textId="77777777" w:rsidR="00AF72BA" w:rsidRDefault="00AF72BA">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3CBFF0CA" w14:textId="77777777" w:rsidR="00AF72BA" w:rsidRDefault="00AF72BA">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2A855238" w14:textId="77777777" w:rsidR="00AF72BA" w:rsidRDefault="00AF72BA">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57B00A34" w14:textId="77777777" w:rsidR="00AF72BA" w:rsidRDefault="00AF72BA">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17846142" w14:textId="77777777" w:rsidR="00AF72BA" w:rsidRDefault="00AF72BA">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4C93D7D3" w14:textId="77777777" w:rsidR="00AF72BA" w:rsidRDefault="00AF72BA">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5ECB91FE" w14:textId="77777777" w:rsidR="00AF72BA" w:rsidRDefault="00AF72BA">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42AC9D08" w14:textId="77777777" w:rsidR="00AF72BA" w:rsidRDefault="00AF72BA">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73111AFD" w14:textId="77777777" w:rsidR="00AF72BA" w:rsidRDefault="00AF72BA">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72454901" w14:textId="77777777" w:rsidR="00AF72BA" w:rsidRDefault="00AF72BA">
            <w:pPr>
              <w:rPr>
                <w:b/>
                <w:color w:val="1F497D"/>
                <w:sz w:val="20"/>
                <w:szCs w:val="20"/>
                <w:lang w:val="tr-TR"/>
              </w:rPr>
            </w:pPr>
          </w:p>
        </w:tc>
      </w:tr>
      <w:tr w:rsidR="00AF72BA" w14:paraId="659D87EC"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5CACE9A"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064AC55" w14:textId="77777777" w:rsidR="00AF72BA" w:rsidRDefault="00AF72BA">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7134102B" w14:textId="77777777" w:rsidR="00AF72BA" w:rsidRDefault="00AF72BA">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755D32E9" w14:textId="67A2ACBD" w:rsidR="00AF72BA" w:rsidRDefault="00B908ED">
            <w:pPr>
              <w:rPr>
                <w:sz w:val="20"/>
                <w:szCs w:val="20"/>
                <w:lang w:val="tr-TR"/>
              </w:rPr>
            </w:pPr>
            <w:r w:rsidRPr="00B908ED">
              <w:rPr>
                <w:sz w:val="20"/>
                <w:szCs w:val="20"/>
                <w:lang w:val="tr-TR"/>
              </w:rPr>
              <w:t>Sayı sistemleri; Onluk ve ikilik sistem</w:t>
            </w:r>
          </w:p>
        </w:tc>
        <w:tc>
          <w:tcPr>
            <w:tcW w:w="150" w:type="dxa"/>
            <w:tcBorders>
              <w:top w:val="dotted" w:sz="4" w:space="0" w:color="auto"/>
              <w:left w:val="dotted" w:sz="4" w:space="0" w:color="auto"/>
              <w:bottom w:val="dotted" w:sz="4" w:space="0" w:color="auto"/>
              <w:right w:val="dotted" w:sz="4" w:space="0" w:color="auto"/>
            </w:tcBorders>
            <w:vAlign w:val="center"/>
          </w:tcPr>
          <w:p w14:paraId="13770710"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856B260"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105E43F"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A11F06C"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D41272B"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7885E7C" w14:textId="77777777" w:rsidR="00AF72BA" w:rsidRDefault="00AF72BA">
            <w:pPr>
              <w:jc w:val="center"/>
              <w:rPr>
                <w:sz w:val="18"/>
                <w:szCs w:val="18"/>
                <w:lang w:val="tr-TR"/>
              </w:rPr>
            </w:pPr>
          </w:p>
        </w:tc>
      </w:tr>
      <w:tr w:rsidR="00AF72BA" w14:paraId="092A7A33"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7745082"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4417B04" w14:textId="77777777" w:rsidR="00AF72BA" w:rsidRDefault="00AF72BA">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0F1948F5" w14:textId="77777777" w:rsidR="00AF72BA" w:rsidRDefault="00AF72BA">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5810A642" w14:textId="224DB91A" w:rsidR="00AF72BA" w:rsidRDefault="00B908ED">
            <w:pPr>
              <w:rPr>
                <w:sz w:val="20"/>
                <w:szCs w:val="20"/>
                <w:lang w:val="tr-TR"/>
              </w:rPr>
            </w:pPr>
            <w:r w:rsidRPr="00B908ED">
              <w:rPr>
                <w:sz w:val="20"/>
                <w:szCs w:val="20"/>
                <w:lang w:val="tr-TR"/>
              </w:rPr>
              <w:t>Onluk ve ikilik sistemler</w:t>
            </w:r>
            <w:r>
              <w:rPr>
                <w:sz w:val="20"/>
                <w:szCs w:val="20"/>
                <w:lang w:val="tr-TR"/>
              </w:rPr>
              <w:t xml:space="preserve"> </w:t>
            </w:r>
            <w:r w:rsidRPr="00B908ED">
              <w:rPr>
                <w:sz w:val="20"/>
                <w:szCs w:val="20"/>
                <w:lang w:val="tr-TR"/>
              </w:rPr>
              <w:t>arası dönüştürmeler</w:t>
            </w:r>
          </w:p>
        </w:tc>
        <w:tc>
          <w:tcPr>
            <w:tcW w:w="150" w:type="dxa"/>
            <w:tcBorders>
              <w:top w:val="dotted" w:sz="4" w:space="0" w:color="auto"/>
              <w:left w:val="dotted" w:sz="4" w:space="0" w:color="auto"/>
              <w:bottom w:val="dotted" w:sz="4" w:space="0" w:color="auto"/>
              <w:right w:val="dotted" w:sz="4" w:space="0" w:color="auto"/>
            </w:tcBorders>
            <w:vAlign w:val="center"/>
          </w:tcPr>
          <w:p w14:paraId="11C72837"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05E9196"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703E588"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B897B88"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454E42E"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7C26F09" w14:textId="77777777" w:rsidR="00AF72BA" w:rsidRDefault="00AF72BA">
            <w:pPr>
              <w:jc w:val="center"/>
              <w:rPr>
                <w:sz w:val="18"/>
                <w:szCs w:val="18"/>
                <w:lang w:val="tr-TR"/>
              </w:rPr>
            </w:pPr>
          </w:p>
        </w:tc>
      </w:tr>
      <w:tr w:rsidR="00AF72BA" w14:paraId="0C1027D3"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D9EA668"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A62C03F" w14:textId="77777777" w:rsidR="00AF72BA" w:rsidRDefault="00AF72BA">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0975E9E9" w14:textId="77777777" w:rsidR="00AF72BA" w:rsidRDefault="00AF72BA">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0B9B4BE4" w14:textId="1AC2D9EA" w:rsidR="00AF72BA" w:rsidRDefault="00B908ED">
            <w:pPr>
              <w:rPr>
                <w:sz w:val="20"/>
                <w:szCs w:val="20"/>
                <w:lang w:val="tr-TR"/>
              </w:rPr>
            </w:pPr>
            <w:r w:rsidRPr="00B908ED">
              <w:rPr>
                <w:sz w:val="20"/>
                <w:szCs w:val="20"/>
                <w:lang w:val="tr-TR"/>
              </w:rPr>
              <w:t>Onaltılık ve sekizlik sistem, sistemler</w:t>
            </w:r>
            <w:r>
              <w:rPr>
                <w:sz w:val="20"/>
                <w:szCs w:val="20"/>
                <w:lang w:val="tr-TR"/>
              </w:rPr>
              <w:t xml:space="preserve"> </w:t>
            </w:r>
            <w:r w:rsidRPr="00B908ED">
              <w:rPr>
                <w:sz w:val="20"/>
                <w:szCs w:val="20"/>
                <w:lang w:val="tr-TR"/>
              </w:rPr>
              <w:t>arası dönüştürmeler.</w:t>
            </w:r>
          </w:p>
        </w:tc>
        <w:tc>
          <w:tcPr>
            <w:tcW w:w="150" w:type="dxa"/>
            <w:tcBorders>
              <w:top w:val="dotted" w:sz="4" w:space="0" w:color="auto"/>
              <w:left w:val="dotted" w:sz="4" w:space="0" w:color="auto"/>
              <w:bottom w:val="dotted" w:sz="4" w:space="0" w:color="auto"/>
              <w:right w:val="dotted" w:sz="4" w:space="0" w:color="auto"/>
            </w:tcBorders>
            <w:vAlign w:val="center"/>
          </w:tcPr>
          <w:p w14:paraId="5FBB1ECD"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899886C"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5136AEE"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4FA022D"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63270C2"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81C986B" w14:textId="77777777" w:rsidR="00AF72BA" w:rsidRDefault="00AF72BA">
            <w:pPr>
              <w:jc w:val="center"/>
              <w:rPr>
                <w:sz w:val="18"/>
                <w:szCs w:val="18"/>
                <w:lang w:val="tr-TR"/>
              </w:rPr>
            </w:pPr>
          </w:p>
        </w:tc>
      </w:tr>
      <w:tr w:rsidR="00AF72BA" w14:paraId="67DD6294"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2D49328"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01E46A4" w14:textId="77777777" w:rsidR="00AF72BA" w:rsidRDefault="00AF72BA">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7488C4A3" w14:textId="77777777" w:rsidR="00AF72BA" w:rsidRDefault="00AF72BA">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3DEC90DC" w14:textId="1591D485" w:rsidR="00AF72BA" w:rsidRDefault="00B908ED">
            <w:pPr>
              <w:rPr>
                <w:sz w:val="20"/>
                <w:szCs w:val="20"/>
                <w:lang w:val="tr-TR"/>
              </w:rPr>
            </w:pPr>
            <w:proofErr w:type="spellStart"/>
            <w:r w:rsidRPr="00B908ED">
              <w:rPr>
                <w:sz w:val="20"/>
                <w:szCs w:val="20"/>
                <w:lang w:val="tr-TR"/>
              </w:rPr>
              <w:t>Tümleyen</w:t>
            </w:r>
            <w:proofErr w:type="spellEnd"/>
            <w:r w:rsidRPr="00B908ED">
              <w:rPr>
                <w:sz w:val="20"/>
                <w:szCs w:val="20"/>
                <w:lang w:val="tr-TR"/>
              </w:rPr>
              <w:t xml:space="preserve"> kavramı, Aritmetik işlemler, Dijital kodlar.</w:t>
            </w:r>
          </w:p>
        </w:tc>
        <w:tc>
          <w:tcPr>
            <w:tcW w:w="150" w:type="dxa"/>
            <w:tcBorders>
              <w:top w:val="dotted" w:sz="4" w:space="0" w:color="auto"/>
              <w:left w:val="dotted" w:sz="4" w:space="0" w:color="auto"/>
              <w:bottom w:val="dotted" w:sz="4" w:space="0" w:color="auto"/>
              <w:right w:val="dotted" w:sz="4" w:space="0" w:color="auto"/>
            </w:tcBorders>
            <w:vAlign w:val="center"/>
          </w:tcPr>
          <w:p w14:paraId="377E1446"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ADC9EC9"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CC491A8"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C14D7FD"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6AEC56C"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9D8A922" w14:textId="77777777" w:rsidR="00AF72BA" w:rsidRDefault="00AF72BA">
            <w:pPr>
              <w:jc w:val="center"/>
              <w:rPr>
                <w:sz w:val="18"/>
                <w:szCs w:val="18"/>
                <w:lang w:val="tr-TR"/>
              </w:rPr>
            </w:pPr>
          </w:p>
        </w:tc>
      </w:tr>
      <w:tr w:rsidR="00AF72BA" w14:paraId="5CBFCF81"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31BB0D1"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85B0EBA" w14:textId="77777777" w:rsidR="00AF72BA" w:rsidRDefault="00AF72BA">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6850D660" w14:textId="77777777" w:rsidR="00AF72BA" w:rsidRDefault="00AF72BA">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003D14CB" w14:textId="28CF6192" w:rsidR="00AF72BA" w:rsidRDefault="00B908ED">
            <w:pPr>
              <w:rPr>
                <w:sz w:val="20"/>
                <w:szCs w:val="20"/>
                <w:lang w:val="tr-TR"/>
              </w:rPr>
            </w:pPr>
            <w:r w:rsidRPr="00B908ED">
              <w:rPr>
                <w:sz w:val="20"/>
                <w:szCs w:val="20"/>
                <w:lang w:val="tr-TR"/>
              </w:rPr>
              <w:t>Lojik kapılar</w:t>
            </w:r>
          </w:p>
        </w:tc>
        <w:tc>
          <w:tcPr>
            <w:tcW w:w="150" w:type="dxa"/>
            <w:tcBorders>
              <w:top w:val="dotted" w:sz="4" w:space="0" w:color="auto"/>
              <w:left w:val="dotted" w:sz="4" w:space="0" w:color="auto"/>
              <w:bottom w:val="dotted" w:sz="4" w:space="0" w:color="auto"/>
              <w:right w:val="dotted" w:sz="4" w:space="0" w:color="auto"/>
            </w:tcBorders>
            <w:vAlign w:val="center"/>
          </w:tcPr>
          <w:p w14:paraId="42536326"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40F7383"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FCF2E20"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A294AAE"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D22D2DF"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C0090CD" w14:textId="77777777" w:rsidR="00AF72BA" w:rsidRDefault="00AF72BA">
            <w:pPr>
              <w:jc w:val="center"/>
              <w:rPr>
                <w:sz w:val="18"/>
                <w:szCs w:val="18"/>
                <w:lang w:val="tr-TR"/>
              </w:rPr>
            </w:pPr>
          </w:p>
        </w:tc>
      </w:tr>
      <w:tr w:rsidR="00AF72BA" w14:paraId="1DA64130"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5886932"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D387B22" w14:textId="77777777" w:rsidR="00AF72BA" w:rsidRDefault="00AF72BA">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1AD88445" w14:textId="77777777" w:rsidR="00AF72BA" w:rsidRDefault="00AF72BA">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7F571864" w14:textId="7F72D9AA" w:rsidR="00AF72BA" w:rsidRDefault="00B908ED">
            <w:pPr>
              <w:rPr>
                <w:sz w:val="20"/>
                <w:szCs w:val="20"/>
                <w:lang w:val="tr-TR"/>
              </w:rPr>
            </w:pPr>
            <w:r w:rsidRPr="00B908ED">
              <w:rPr>
                <w:sz w:val="20"/>
                <w:szCs w:val="20"/>
                <w:lang w:val="tr-TR"/>
              </w:rPr>
              <w:t>Deney çalışması (Lojik kapılar)</w:t>
            </w:r>
          </w:p>
        </w:tc>
        <w:tc>
          <w:tcPr>
            <w:tcW w:w="150" w:type="dxa"/>
            <w:tcBorders>
              <w:top w:val="dotted" w:sz="4" w:space="0" w:color="auto"/>
              <w:left w:val="dotted" w:sz="4" w:space="0" w:color="auto"/>
              <w:bottom w:val="dotted" w:sz="4" w:space="0" w:color="auto"/>
              <w:right w:val="dotted" w:sz="4" w:space="0" w:color="auto"/>
            </w:tcBorders>
            <w:vAlign w:val="center"/>
          </w:tcPr>
          <w:p w14:paraId="4B4F9F8D"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8A8BB5D"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C28C225"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2ACB360"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66A2A9E"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1F1A07A" w14:textId="77777777" w:rsidR="00AF72BA" w:rsidRDefault="00AF72BA">
            <w:pPr>
              <w:jc w:val="center"/>
              <w:rPr>
                <w:sz w:val="18"/>
                <w:szCs w:val="18"/>
                <w:lang w:val="tr-TR"/>
              </w:rPr>
            </w:pPr>
          </w:p>
        </w:tc>
      </w:tr>
      <w:tr w:rsidR="00AF72BA" w14:paraId="13E0941E"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E1F9240"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C3A637C" w14:textId="77777777" w:rsidR="00AF72BA" w:rsidRDefault="00AF72BA">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17077BC5" w14:textId="77777777" w:rsidR="00AF72BA" w:rsidRDefault="00AF72BA">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1523E174" w14:textId="3458A4AF" w:rsidR="00AF72BA" w:rsidRDefault="00B908ED">
            <w:pPr>
              <w:rPr>
                <w:sz w:val="20"/>
                <w:szCs w:val="20"/>
                <w:lang w:val="tr-TR"/>
              </w:rPr>
            </w:pPr>
            <w:r w:rsidRPr="00B908ED">
              <w:rPr>
                <w:sz w:val="20"/>
                <w:szCs w:val="20"/>
                <w:lang w:val="tr-TR"/>
              </w:rPr>
              <w:t>Lojik devreler ve deney çalışması</w:t>
            </w:r>
          </w:p>
        </w:tc>
        <w:tc>
          <w:tcPr>
            <w:tcW w:w="150" w:type="dxa"/>
            <w:tcBorders>
              <w:top w:val="dotted" w:sz="4" w:space="0" w:color="auto"/>
              <w:left w:val="dotted" w:sz="4" w:space="0" w:color="auto"/>
              <w:bottom w:val="dotted" w:sz="4" w:space="0" w:color="auto"/>
              <w:right w:val="dotted" w:sz="4" w:space="0" w:color="auto"/>
            </w:tcBorders>
            <w:vAlign w:val="center"/>
          </w:tcPr>
          <w:p w14:paraId="1C8CCB0D"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0567621"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6FFEC9F8"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C972436"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D54DB7E"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B757399" w14:textId="77777777" w:rsidR="00AF72BA" w:rsidRDefault="00AF72BA">
            <w:pPr>
              <w:jc w:val="center"/>
              <w:rPr>
                <w:sz w:val="18"/>
                <w:szCs w:val="18"/>
                <w:lang w:val="tr-TR"/>
              </w:rPr>
            </w:pPr>
          </w:p>
        </w:tc>
      </w:tr>
      <w:tr w:rsidR="00AF72BA" w14:paraId="593B2905"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99F0D27"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5C86B3B" w14:textId="77777777" w:rsidR="00AF72BA" w:rsidRDefault="00AF72BA">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04C69D04" w14:textId="77777777" w:rsidR="00AF72BA" w:rsidRDefault="00AF72BA">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5282491E" w14:textId="35EDC6EF" w:rsidR="00AF72BA" w:rsidRDefault="00B908ED">
            <w:pPr>
              <w:rPr>
                <w:sz w:val="20"/>
                <w:szCs w:val="20"/>
                <w:lang w:val="tr-TR"/>
              </w:rPr>
            </w:pPr>
            <w:r w:rsidRPr="00B908ED">
              <w:rPr>
                <w:sz w:val="20"/>
                <w:szCs w:val="20"/>
                <w:lang w:val="tr-TR"/>
              </w:rPr>
              <w:t>Toplayıcılar ve toplayıcı deneyleri</w:t>
            </w:r>
          </w:p>
        </w:tc>
        <w:tc>
          <w:tcPr>
            <w:tcW w:w="150" w:type="dxa"/>
            <w:tcBorders>
              <w:top w:val="dotted" w:sz="4" w:space="0" w:color="auto"/>
              <w:left w:val="dotted" w:sz="4" w:space="0" w:color="auto"/>
              <w:bottom w:val="dotted" w:sz="4" w:space="0" w:color="auto"/>
              <w:right w:val="dotted" w:sz="4" w:space="0" w:color="auto"/>
            </w:tcBorders>
            <w:vAlign w:val="center"/>
          </w:tcPr>
          <w:p w14:paraId="6B3BD33F"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123FF6F"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D0B46BB"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4A51BB9"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D254CFE"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B077C60" w14:textId="77777777" w:rsidR="00AF72BA" w:rsidRDefault="00AF72BA">
            <w:pPr>
              <w:jc w:val="center"/>
              <w:rPr>
                <w:sz w:val="18"/>
                <w:szCs w:val="18"/>
                <w:lang w:val="tr-TR"/>
              </w:rPr>
            </w:pPr>
          </w:p>
        </w:tc>
      </w:tr>
      <w:tr w:rsidR="00AF72BA" w14:paraId="666FA080"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DA17CDB"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73FC7CF" w14:textId="77777777" w:rsidR="00AF72BA" w:rsidRDefault="00AF72BA">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74E11967" w14:textId="77777777" w:rsidR="00AF72BA" w:rsidRDefault="00AF72BA">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7A987003" w14:textId="34975121" w:rsidR="00AF72BA" w:rsidRDefault="00B908ED" w:rsidP="00B908ED">
            <w:pPr>
              <w:rPr>
                <w:sz w:val="20"/>
                <w:szCs w:val="20"/>
                <w:lang w:val="tr-TR"/>
              </w:rPr>
            </w:pPr>
            <w:r w:rsidRPr="00B908ED">
              <w:rPr>
                <w:sz w:val="20"/>
                <w:szCs w:val="20"/>
                <w:lang w:val="tr-TR"/>
              </w:rPr>
              <w:t>Karşılaştırıcılar ve karşılaştırıcı deneyi</w:t>
            </w:r>
          </w:p>
        </w:tc>
        <w:tc>
          <w:tcPr>
            <w:tcW w:w="150" w:type="dxa"/>
            <w:tcBorders>
              <w:top w:val="dotted" w:sz="4" w:space="0" w:color="auto"/>
              <w:left w:val="dotted" w:sz="4" w:space="0" w:color="auto"/>
              <w:bottom w:val="dotted" w:sz="4" w:space="0" w:color="auto"/>
              <w:right w:val="dotted" w:sz="4" w:space="0" w:color="auto"/>
            </w:tcBorders>
            <w:vAlign w:val="center"/>
          </w:tcPr>
          <w:p w14:paraId="450E1D00"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97B50DB"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AD9C2D1"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F139CED"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E77F123"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A6A98AA" w14:textId="77777777" w:rsidR="00AF72BA" w:rsidRDefault="00AF72BA">
            <w:pPr>
              <w:jc w:val="center"/>
              <w:rPr>
                <w:sz w:val="18"/>
                <w:szCs w:val="18"/>
                <w:lang w:val="tr-TR"/>
              </w:rPr>
            </w:pPr>
          </w:p>
        </w:tc>
      </w:tr>
      <w:tr w:rsidR="00AF72BA" w14:paraId="718E89EA"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36D3A52"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063443D" w14:textId="77777777" w:rsidR="00AF72BA" w:rsidRDefault="00AF72BA">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2B3DB9F1" w14:textId="77777777" w:rsidR="00AF72BA" w:rsidRDefault="00AF72BA">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7A132E09" w14:textId="5A8FAB68" w:rsidR="00AF72BA" w:rsidRDefault="00B908ED">
            <w:pPr>
              <w:rPr>
                <w:sz w:val="20"/>
                <w:szCs w:val="20"/>
                <w:lang w:val="tr-TR"/>
              </w:rPr>
            </w:pPr>
            <w:r w:rsidRPr="00B908ED">
              <w:rPr>
                <w:sz w:val="20"/>
                <w:szCs w:val="20"/>
                <w:lang w:val="tr-TR"/>
              </w:rPr>
              <w:t>Kod çözücüler ve deney çalışması</w:t>
            </w:r>
          </w:p>
        </w:tc>
        <w:tc>
          <w:tcPr>
            <w:tcW w:w="150" w:type="dxa"/>
            <w:tcBorders>
              <w:top w:val="dotted" w:sz="4" w:space="0" w:color="auto"/>
              <w:left w:val="dotted" w:sz="4" w:space="0" w:color="auto"/>
              <w:bottom w:val="dotted" w:sz="4" w:space="0" w:color="auto"/>
              <w:right w:val="dotted" w:sz="4" w:space="0" w:color="auto"/>
            </w:tcBorders>
            <w:vAlign w:val="center"/>
          </w:tcPr>
          <w:p w14:paraId="4CDA0728"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35154FB"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2361E04"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12A4A75"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E773D86"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F802168" w14:textId="77777777" w:rsidR="00AF72BA" w:rsidRDefault="00AF72BA">
            <w:pPr>
              <w:jc w:val="center"/>
              <w:rPr>
                <w:sz w:val="18"/>
                <w:szCs w:val="18"/>
                <w:lang w:val="tr-TR"/>
              </w:rPr>
            </w:pPr>
          </w:p>
        </w:tc>
      </w:tr>
      <w:tr w:rsidR="00AF72BA" w14:paraId="30721B27"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44DCF05"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80BB3C8" w14:textId="77777777" w:rsidR="00AF72BA" w:rsidRDefault="00AF72BA">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33FCC5A4" w14:textId="77777777" w:rsidR="00AF72BA" w:rsidRDefault="00AF72BA">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0336F115" w14:textId="3AE25911" w:rsidR="00AF72BA" w:rsidRDefault="00B908ED">
            <w:pPr>
              <w:rPr>
                <w:spacing w:val="8"/>
                <w:sz w:val="20"/>
                <w:szCs w:val="20"/>
                <w:lang w:val="tr-TR"/>
              </w:rPr>
            </w:pPr>
            <w:r w:rsidRPr="00B908ED">
              <w:rPr>
                <w:spacing w:val="8"/>
                <w:sz w:val="20"/>
                <w:szCs w:val="20"/>
                <w:lang w:val="tr-TR"/>
              </w:rPr>
              <w:t xml:space="preserve">Kodlayıcı, </w:t>
            </w:r>
            <w:proofErr w:type="spellStart"/>
            <w:r w:rsidRPr="00B908ED">
              <w:rPr>
                <w:spacing w:val="8"/>
                <w:sz w:val="20"/>
                <w:szCs w:val="20"/>
                <w:lang w:val="tr-TR"/>
              </w:rPr>
              <w:t>çoklayıcı</w:t>
            </w:r>
            <w:proofErr w:type="spellEnd"/>
            <w:r w:rsidRPr="00B908ED">
              <w:rPr>
                <w:spacing w:val="8"/>
                <w:sz w:val="20"/>
                <w:szCs w:val="20"/>
                <w:lang w:val="tr-TR"/>
              </w:rPr>
              <w:t xml:space="preserve">, </w:t>
            </w:r>
            <w:proofErr w:type="spellStart"/>
            <w:r w:rsidRPr="00B908ED">
              <w:rPr>
                <w:spacing w:val="8"/>
                <w:sz w:val="20"/>
                <w:szCs w:val="20"/>
                <w:lang w:val="tr-TR"/>
              </w:rPr>
              <w:t>tekilleyici</w:t>
            </w:r>
            <w:proofErr w:type="spellEnd"/>
          </w:p>
        </w:tc>
        <w:tc>
          <w:tcPr>
            <w:tcW w:w="150" w:type="dxa"/>
            <w:tcBorders>
              <w:top w:val="dotted" w:sz="4" w:space="0" w:color="auto"/>
              <w:left w:val="dotted" w:sz="4" w:space="0" w:color="auto"/>
              <w:bottom w:val="dotted" w:sz="4" w:space="0" w:color="auto"/>
              <w:right w:val="dotted" w:sz="4" w:space="0" w:color="auto"/>
            </w:tcBorders>
            <w:vAlign w:val="center"/>
          </w:tcPr>
          <w:p w14:paraId="6DCB778F"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1B6AD5A"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8251E9A"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313C9AB"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92C8927"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C966373" w14:textId="77777777" w:rsidR="00AF72BA" w:rsidRDefault="00AF72BA">
            <w:pPr>
              <w:jc w:val="center"/>
              <w:rPr>
                <w:sz w:val="18"/>
                <w:szCs w:val="18"/>
                <w:lang w:val="tr-TR"/>
              </w:rPr>
            </w:pPr>
          </w:p>
        </w:tc>
      </w:tr>
      <w:tr w:rsidR="00AF72BA" w14:paraId="73A0CC86"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488820F"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3F23997" w14:textId="77777777" w:rsidR="00AF72BA" w:rsidRDefault="00AF72BA">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1E981BEA" w14:textId="77777777" w:rsidR="00AF72BA" w:rsidRDefault="00AF72BA">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4C73B37A" w14:textId="660FC4D4" w:rsidR="00AF72BA" w:rsidRDefault="00B908ED">
            <w:pPr>
              <w:rPr>
                <w:spacing w:val="8"/>
                <w:sz w:val="20"/>
                <w:szCs w:val="20"/>
                <w:lang w:val="tr-TR"/>
              </w:rPr>
            </w:pPr>
            <w:r w:rsidRPr="00B908ED">
              <w:rPr>
                <w:spacing w:val="8"/>
                <w:sz w:val="20"/>
                <w:szCs w:val="20"/>
                <w:lang w:val="tr-TR"/>
              </w:rPr>
              <w:t>Tutma devreleri</w:t>
            </w:r>
          </w:p>
        </w:tc>
        <w:tc>
          <w:tcPr>
            <w:tcW w:w="150" w:type="dxa"/>
            <w:tcBorders>
              <w:top w:val="dotted" w:sz="4" w:space="0" w:color="auto"/>
              <w:left w:val="dotted" w:sz="4" w:space="0" w:color="auto"/>
              <w:bottom w:val="dotted" w:sz="4" w:space="0" w:color="auto"/>
              <w:right w:val="dotted" w:sz="4" w:space="0" w:color="auto"/>
            </w:tcBorders>
            <w:vAlign w:val="center"/>
          </w:tcPr>
          <w:p w14:paraId="0DB93680"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56C848D"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F25C39A"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6CDD57E"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1842801"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5FF710D" w14:textId="77777777" w:rsidR="00AF72BA" w:rsidRDefault="00AF72BA">
            <w:pPr>
              <w:jc w:val="center"/>
              <w:rPr>
                <w:sz w:val="18"/>
                <w:szCs w:val="18"/>
                <w:lang w:val="tr-TR"/>
              </w:rPr>
            </w:pPr>
          </w:p>
        </w:tc>
      </w:tr>
      <w:tr w:rsidR="00AF72BA" w14:paraId="49B71FAC"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AD31CF3"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00A8241" w14:textId="77777777" w:rsidR="00AF72BA" w:rsidRDefault="00AF72BA">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7E33A158" w14:textId="77777777" w:rsidR="00AF72BA" w:rsidRDefault="00AF72BA">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1DC1B3D8" w14:textId="41DC5A03" w:rsidR="00AF72BA" w:rsidRDefault="00B908ED">
            <w:pPr>
              <w:autoSpaceDE w:val="0"/>
              <w:autoSpaceDN w:val="0"/>
              <w:adjustRightInd w:val="0"/>
              <w:rPr>
                <w:sz w:val="20"/>
                <w:szCs w:val="20"/>
                <w:lang w:val="tr-TR"/>
              </w:rPr>
            </w:pPr>
            <w:proofErr w:type="spellStart"/>
            <w:r w:rsidRPr="00B908ED">
              <w:rPr>
                <w:sz w:val="20"/>
                <w:szCs w:val="20"/>
                <w:lang w:val="tr-TR"/>
              </w:rPr>
              <w:t>Flip</w:t>
            </w:r>
            <w:proofErr w:type="spellEnd"/>
            <w:r w:rsidRPr="00B908ED">
              <w:rPr>
                <w:sz w:val="20"/>
                <w:szCs w:val="20"/>
                <w:lang w:val="tr-TR"/>
              </w:rPr>
              <w:t xml:space="preserve"> </w:t>
            </w:r>
            <w:proofErr w:type="spellStart"/>
            <w:r w:rsidRPr="00B908ED">
              <w:rPr>
                <w:sz w:val="20"/>
                <w:szCs w:val="20"/>
                <w:lang w:val="tr-TR"/>
              </w:rPr>
              <w:t>floplar</w:t>
            </w:r>
            <w:proofErr w:type="spellEnd"/>
          </w:p>
        </w:tc>
        <w:tc>
          <w:tcPr>
            <w:tcW w:w="150" w:type="dxa"/>
            <w:tcBorders>
              <w:top w:val="dotted" w:sz="4" w:space="0" w:color="auto"/>
              <w:left w:val="dotted" w:sz="4" w:space="0" w:color="auto"/>
              <w:bottom w:val="dotted" w:sz="4" w:space="0" w:color="auto"/>
              <w:right w:val="dotted" w:sz="4" w:space="0" w:color="auto"/>
            </w:tcBorders>
            <w:vAlign w:val="center"/>
          </w:tcPr>
          <w:p w14:paraId="2B1D1726"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60DD0B1"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B0BDF82"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18A4377"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04AD96A"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2837F4A" w14:textId="77777777" w:rsidR="00AF72BA" w:rsidRDefault="00AF72BA">
            <w:pPr>
              <w:jc w:val="center"/>
              <w:rPr>
                <w:sz w:val="18"/>
                <w:szCs w:val="18"/>
                <w:lang w:val="tr-TR"/>
              </w:rPr>
            </w:pPr>
          </w:p>
        </w:tc>
      </w:tr>
      <w:tr w:rsidR="00AF72BA" w14:paraId="68738EB2" w14:textId="77777777" w:rsidTr="00AF72BA">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146ED4B"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90A079F" w14:textId="77777777" w:rsidR="00AF72BA" w:rsidRDefault="00AF72BA">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40D35380" w14:textId="77777777" w:rsidR="00AF72BA" w:rsidRDefault="00AF72BA">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06372F31" w14:textId="238A15E3" w:rsidR="00AF72BA" w:rsidRDefault="00B908ED">
            <w:pPr>
              <w:rPr>
                <w:sz w:val="20"/>
                <w:szCs w:val="20"/>
                <w:lang w:val="tr-TR"/>
              </w:rPr>
            </w:pPr>
            <w:proofErr w:type="spellStart"/>
            <w:r w:rsidRPr="00B908ED">
              <w:rPr>
                <w:sz w:val="20"/>
                <w:szCs w:val="20"/>
                <w:lang w:val="tr-TR"/>
              </w:rPr>
              <w:t>Flip</w:t>
            </w:r>
            <w:proofErr w:type="spellEnd"/>
            <w:r w:rsidRPr="00B908ED">
              <w:rPr>
                <w:sz w:val="20"/>
                <w:szCs w:val="20"/>
                <w:lang w:val="tr-TR"/>
              </w:rPr>
              <w:t xml:space="preserve"> </w:t>
            </w:r>
            <w:proofErr w:type="spellStart"/>
            <w:r w:rsidRPr="00B908ED">
              <w:rPr>
                <w:sz w:val="20"/>
                <w:szCs w:val="20"/>
                <w:lang w:val="tr-TR"/>
              </w:rPr>
              <w:t>flop</w:t>
            </w:r>
            <w:proofErr w:type="spellEnd"/>
            <w:r w:rsidRPr="00B908ED">
              <w:rPr>
                <w:sz w:val="20"/>
                <w:szCs w:val="20"/>
                <w:lang w:val="tr-TR"/>
              </w:rPr>
              <w:t xml:space="preserve"> deneyleri</w:t>
            </w:r>
          </w:p>
        </w:tc>
        <w:tc>
          <w:tcPr>
            <w:tcW w:w="150" w:type="dxa"/>
            <w:tcBorders>
              <w:top w:val="dotted" w:sz="4" w:space="0" w:color="auto"/>
              <w:left w:val="dotted" w:sz="4" w:space="0" w:color="auto"/>
              <w:bottom w:val="dotted" w:sz="4" w:space="0" w:color="auto"/>
              <w:right w:val="dotted" w:sz="4" w:space="0" w:color="auto"/>
            </w:tcBorders>
            <w:vAlign w:val="center"/>
          </w:tcPr>
          <w:p w14:paraId="0E1A2E8A" w14:textId="77777777" w:rsidR="00AF72BA" w:rsidRDefault="00AF72BA">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D781F67" w14:textId="77777777" w:rsidR="00AF72BA" w:rsidRDefault="00AF72BA">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4597FE5" w14:textId="77777777" w:rsidR="00AF72BA" w:rsidRDefault="00AF72BA">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88C46FD" w14:textId="77777777" w:rsidR="00AF72BA" w:rsidRDefault="00AF72BA">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8C26BC" w14:textId="77777777" w:rsidR="00AF72BA" w:rsidRDefault="00AF72BA">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3B6D770" w14:textId="77777777" w:rsidR="00AF72BA" w:rsidRDefault="00AF72BA">
            <w:pPr>
              <w:jc w:val="center"/>
              <w:rPr>
                <w:sz w:val="18"/>
                <w:szCs w:val="18"/>
                <w:lang w:val="tr-TR"/>
              </w:rPr>
            </w:pPr>
          </w:p>
        </w:tc>
      </w:tr>
      <w:tr w:rsidR="00AF72BA" w14:paraId="08E0D6C3" w14:textId="77777777" w:rsidTr="00AF72BA">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3436268B" w14:textId="77777777" w:rsidR="00AF72BA" w:rsidRDefault="00AF72BA">
            <w:pPr>
              <w:rPr>
                <w:b/>
                <w:color w:val="1F497D"/>
                <w:sz w:val="20"/>
                <w:szCs w:val="20"/>
                <w:lang w:val="tr-TR"/>
              </w:rPr>
            </w:pPr>
            <w:r>
              <w:rPr>
                <w:b/>
                <w:color w:val="1F497D"/>
                <w:sz w:val="20"/>
                <w:szCs w:val="20"/>
                <w:lang w:val="tr-TR"/>
              </w:rPr>
              <w:t xml:space="preserve">Öğrenim Değerlendirme Metotları, </w:t>
            </w:r>
          </w:p>
          <w:p w14:paraId="1C718135" w14:textId="77777777" w:rsidR="00AF72BA" w:rsidRDefault="00AF72BA">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49769882" w14:textId="77777777" w:rsidR="00AF72BA" w:rsidRDefault="00AF72BA">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65C58D4A" w14:textId="77777777" w:rsidR="00AF72BA" w:rsidRDefault="00AF72BA">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66CA3675" w14:textId="77777777" w:rsidR="00AF72BA" w:rsidRDefault="00AF72BA">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769819E4" w14:textId="77777777" w:rsidR="00AF72BA" w:rsidRDefault="00AF72BA">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4426358A" w14:textId="77777777" w:rsidR="00AF72BA" w:rsidRDefault="00AF72BA">
            <w:pPr>
              <w:rPr>
                <w:b/>
                <w:color w:val="1F497D"/>
                <w:sz w:val="20"/>
                <w:szCs w:val="20"/>
                <w:lang w:val="tr-TR"/>
              </w:rPr>
            </w:pPr>
            <w:r>
              <w:rPr>
                <w:b/>
                <w:color w:val="1F497D"/>
                <w:sz w:val="20"/>
                <w:szCs w:val="20"/>
                <w:lang w:val="tr-TR"/>
              </w:rPr>
              <w:t>Telafi Kuralı</w:t>
            </w:r>
          </w:p>
        </w:tc>
      </w:tr>
      <w:tr w:rsidR="00AF72BA" w14:paraId="4329CAAF"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49BB255"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4154942" w14:textId="77777777" w:rsidR="00AF72BA" w:rsidRDefault="00AF72BA">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4FA855C6" w14:textId="77777777" w:rsidR="00AF72BA" w:rsidRDefault="00AF72BA">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7EF5CE2" w14:textId="77777777" w:rsidR="00AF72BA" w:rsidRDefault="00AF72BA">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4CAF650" w14:textId="77777777" w:rsidR="00AF72BA" w:rsidRDefault="00AF72BA">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95814FB" w14:textId="77777777" w:rsidR="00AF72BA" w:rsidRDefault="00AF72BA">
            <w:pPr>
              <w:rPr>
                <w:sz w:val="20"/>
                <w:szCs w:val="20"/>
                <w:lang w:val="tr-TR"/>
              </w:rPr>
            </w:pPr>
          </w:p>
        </w:tc>
      </w:tr>
      <w:tr w:rsidR="00AF72BA" w14:paraId="7DDF8BF9"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5516BD3"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FA245BD" w14:textId="77777777" w:rsidR="00AF72BA" w:rsidRDefault="00AF72BA">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5F5A0D18" w14:textId="77777777" w:rsidR="00AF72BA" w:rsidRDefault="00AF72BA">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CB53CB8" w14:textId="77777777" w:rsidR="00AF72BA" w:rsidRDefault="00AF72BA">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FE72101" w14:textId="77777777" w:rsidR="00AF72BA" w:rsidRDefault="00AF72BA">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0EA0C1E" w14:textId="77777777" w:rsidR="00AF72BA" w:rsidRDefault="00AF72BA">
            <w:pPr>
              <w:rPr>
                <w:sz w:val="20"/>
                <w:szCs w:val="20"/>
                <w:lang w:val="tr-TR"/>
              </w:rPr>
            </w:pPr>
          </w:p>
        </w:tc>
      </w:tr>
      <w:tr w:rsidR="00AF72BA" w14:paraId="690D638D"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409CEB0"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74AF9E7" w14:textId="77777777" w:rsidR="00AF72BA" w:rsidRDefault="00AF72BA">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6261BCBA" w14:textId="77777777" w:rsidR="00AF72BA" w:rsidRDefault="00AF72BA">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A92130C" w14:textId="77777777" w:rsidR="00AF72BA" w:rsidRDefault="00AF72BA">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0F18748" w14:textId="77777777" w:rsidR="00AF72BA" w:rsidRDefault="00AF72BA">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CDF996B" w14:textId="77777777" w:rsidR="00AF72BA" w:rsidRDefault="00AF72BA">
            <w:pPr>
              <w:rPr>
                <w:sz w:val="20"/>
                <w:szCs w:val="20"/>
                <w:lang w:val="tr-TR"/>
              </w:rPr>
            </w:pPr>
          </w:p>
        </w:tc>
      </w:tr>
      <w:tr w:rsidR="00AF72BA" w14:paraId="41837506"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1B11594"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195A42F" w14:textId="77777777" w:rsidR="00AF72BA" w:rsidRDefault="00AF72BA">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24C87B9D" w14:textId="77777777" w:rsidR="00AF72BA" w:rsidRDefault="00AF72BA">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A3AF606" w14:textId="77777777" w:rsidR="00AF72BA" w:rsidRDefault="00AF72BA">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2FD22AB" w14:textId="77777777" w:rsidR="00AF72BA" w:rsidRDefault="00AF72BA">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427AF78" w14:textId="77777777" w:rsidR="00AF72BA" w:rsidRDefault="00AF72BA">
            <w:pPr>
              <w:rPr>
                <w:sz w:val="20"/>
                <w:szCs w:val="20"/>
                <w:lang w:val="tr-TR"/>
              </w:rPr>
            </w:pPr>
          </w:p>
        </w:tc>
      </w:tr>
      <w:tr w:rsidR="00AF72BA" w14:paraId="7E2D9DA9"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B2D3D45"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19474F4" w14:textId="77777777" w:rsidR="00AF72BA" w:rsidRDefault="00AF72BA">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77579C43" w14:textId="77777777" w:rsidR="00AF72BA" w:rsidRDefault="00AF72BA">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712BE8E" w14:textId="77777777" w:rsidR="00AF72BA" w:rsidRDefault="00AF72BA">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525567B" w14:textId="77777777" w:rsidR="00AF72BA" w:rsidRDefault="00AF72BA">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4738121" w14:textId="77777777" w:rsidR="00AF72BA" w:rsidRDefault="00AF72BA">
            <w:pPr>
              <w:rPr>
                <w:sz w:val="20"/>
                <w:szCs w:val="20"/>
                <w:lang w:val="tr-TR"/>
              </w:rPr>
            </w:pPr>
          </w:p>
        </w:tc>
      </w:tr>
      <w:tr w:rsidR="00AF72BA" w14:paraId="4114CFE7"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70651F5"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882FDB2" w14:textId="77777777" w:rsidR="00AF72BA" w:rsidRDefault="00AF72BA">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244B5967" w14:textId="77777777" w:rsidR="00AF72BA" w:rsidRDefault="00AF72BA">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9B17FAF" w14:textId="77777777" w:rsidR="00AF72BA" w:rsidRDefault="00AF72BA">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97C506A" w14:textId="77777777" w:rsidR="00AF72BA" w:rsidRDefault="00AF72BA">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125C575" w14:textId="77777777" w:rsidR="00AF72BA" w:rsidRDefault="00AF72BA">
            <w:pPr>
              <w:rPr>
                <w:sz w:val="20"/>
                <w:szCs w:val="20"/>
                <w:lang w:val="tr-TR"/>
              </w:rPr>
            </w:pPr>
          </w:p>
        </w:tc>
      </w:tr>
      <w:tr w:rsidR="00AF72BA" w14:paraId="3F161B46"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678A5D0"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D7DEEAE" w14:textId="77777777" w:rsidR="00AF72BA" w:rsidRDefault="00AF72BA">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133A8C6A" w14:textId="77777777" w:rsidR="00AF72BA" w:rsidRDefault="00AF72BA">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8297415" w14:textId="77777777" w:rsidR="00AF72BA" w:rsidRDefault="00AF72BA">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9571E98" w14:textId="77777777" w:rsidR="00AF72BA" w:rsidRDefault="00AF72BA">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E3DACAD" w14:textId="77777777" w:rsidR="00AF72BA" w:rsidRDefault="00AF72BA">
            <w:pPr>
              <w:rPr>
                <w:sz w:val="20"/>
                <w:szCs w:val="20"/>
                <w:lang w:val="tr-TR"/>
              </w:rPr>
            </w:pPr>
          </w:p>
        </w:tc>
      </w:tr>
      <w:tr w:rsidR="00AF72BA" w14:paraId="3322A84B"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E212FA2"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A2D4692" w14:textId="77777777" w:rsidR="00AF72BA" w:rsidRDefault="00AF72BA">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65F93E61" w14:textId="77777777" w:rsidR="00AF72BA" w:rsidRDefault="00AF72BA">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5DB0C4C" w14:textId="77777777" w:rsidR="00AF72BA" w:rsidRDefault="00AF72BA">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F737927" w14:textId="77777777" w:rsidR="00AF72BA" w:rsidRDefault="00AF72BA">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6BFBBA30" w14:textId="77777777" w:rsidR="00AF72BA" w:rsidRDefault="00AF72BA">
            <w:pPr>
              <w:rPr>
                <w:sz w:val="18"/>
                <w:szCs w:val="18"/>
                <w:lang w:val="tr-TR"/>
              </w:rPr>
            </w:pPr>
          </w:p>
        </w:tc>
      </w:tr>
      <w:tr w:rsidR="00AF72BA" w14:paraId="4CF9C93C"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39F0B9A" w14:textId="77777777" w:rsidR="00AF72BA" w:rsidRDefault="00AF72BA">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78D024B" w14:textId="77777777" w:rsidR="00AF72BA" w:rsidRDefault="00AF72BA">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179DA794" w14:textId="77777777" w:rsidR="00AF72BA" w:rsidRDefault="00AF72BA">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6329250" w14:textId="77777777" w:rsidR="00AF72BA" w:rsidRDefault="00AF72BA">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D23CDB9" w14:textId="77777777" w:rsidR="00AF72BA" w:rsidRDefault="00AF72BA">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197F0B2" w14:textId="77777777" w:rsidR="00AF72BA" w:rsidRDefault="00AF72BA">
            <w:pPr>
              <w:rPr>
                <w:sz w:val="18"/>
                <w:szCs w:val="18"/>
                <w:lang w:val="tr-TR"/>
              </w:rPr>
            </w:pPr>
          </w:p>
        </w:tc>
      </w:tr>
      <w:tr w:rsidR="00AF72BA" w14:paraId="12528744" w14:textId="77777777" w:rsidTr="00AF72BA">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5A9E435" w14:textId="77777777" w:rsidR="00AF72BA" w:rsidRDefault="00AF72BA">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01A47DD4" w14:textId="77777777" w:rsidR="00AF72BA" w:rsidRDefault="00AF72BA">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1E7BE6D0" w14:textId="77777777" w:rsidR="00AF72BA" w:rsidRDefault="00AF72BA">
            <w:pPr>
              <w:rPr>
                <w:b/>
                <w:sz w:val="20"/>
                <w:szCs w:val="20"/>
                <w:lang w:val="tr-TR"/>
              </w:rPr>
            </w:pPr>
            <w:r>
              <w:rPr>
                <w:b/>
                <w:color w:val="1F497D"/>
                <w:sz w:val="20"/>
                <w:szCs w:val="20"/>
                <w:lang w:val="tr-TR"/>
              </w:rPr>
              <w:t>100%</w:t>
            </w:r>
          </w:p>
        </w:tc>
      </w:tr>
      <w:tr w:rsidR="00AF72BA" w14:paraId="0FC551FC" w14:textId="77777777" w:rsidTr="00AF72BA">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031C088C" w14:textId="77777777" w:rsidR="00AF72BA" w:rsidRDefault="00AF72BA">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65808D9B" w14:textId="77777777" w:rsidR="00AF72BA" w:rsidRDefault="00AF72BA">
            <w:pPr>
              <w:jc w:val="both"/>
              <w:rPr>
                <w:sz w:val="20"/>
                <w:szCs w:val="20"/>
                <w:lang w:val="tr-TR"/>
              </w:rPr>
            </w:pPr>
            <w:r>
              <w:rPr>
                <w:sz w:val="20"/>
                <w:szCs w:val="20"/>
                <w:lang w:val="tr-TR"/>
              </w:rPr>
              <w:t xml:space="preserve">Öğrenciler öğrenim çıktılarını </w:t>
            </w:r>
            <w:proofErr w:type="gramStart"/>
            <w:r>
              <w:rPr>
                <w:sz w:val="20"/>
                <w:szCs w:val="20"/>
                <w:lang w:val="tr-TR"/>
              </w:rPr>
              <w:t>……</w:t>
            </w:r>
            <w:proofErr w:type="gramEnd"/>
            <w:r>
              <w:rPr>
                <w:sz w:val="20"/>
                <w:szCs w:val="20"/>
                <w:lang w:val="tr-TR"/>
              </w:rPr>
              <w:t xml:space="preserve"> </w:t>
            </w:r>
            <w:proofErr w:type="gramStart"/>
            <w:r>
              <w:rPr>
                <w:sz w:val="20"/>
                <w:szCs w:val="20"/>
                <w:lang w:val="tr-TR"/>
              </w:rPr>
              <w:t>ile</w:t>
            </w:r>
            <w:proofErr w:type="gramEnd"/>
            <w:r>
              <w:rPr>
                <w:sz w:val="20"/>
                <w:szCs w:val="20"/>
                <w:lang w:val="tr-TR"/>
              </w:rPr>
              <w:t xml:space="preserve"> göstereceklerdir.</w:t>
            </w:r>
          </w:p>
        </w:tc>
      </w:tr>
      <w:tr w:rsidR="00AF72BA" w14:paraId="43A769E9" w14:textId="77777777" w:rsidTr="00AF72BA">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1FE6FB1A" w14:textId="77777777" w:rsidR="00AF72BA" w:rsidRDefault="00AF72BA">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7B3BE404" w14:textId="77777777" w:rsidR="00AF72BA" w:rsidRDefault="00AF72BA">
            <w:pPr>
              <w:jc w:val="both"/>
              <w:rPr>
                <w:sz w:val="20"/>
                <w:szCs w:val="20"/>
                <w:lang w:val="tr-TR"/>
              </w:rPr>
            </w:pPr>
            <w:r>
              <w:rPr>
                <w:sz w:val="20"/>
                <w:szCs w:val="20"/>
                <w:lang w:val="tr-TR"/>
              </w:rPr>
              <w:t xml:space="preserve">Harf notu belirleme metodu temeli ders izlencesinde belirtilmekte olup giriş dersinde açıklanmaktadır ve bölümün önceden internet sayfası üzerinden duyurduğu not sistemi </w:t>
            </w:r>
            <w:proofErr w:type="gramStart"/>
            <w:r>
              <w:rPr>
                <w:sz w:val="20"/>
                <w:szCs w:val="20"/>
                <w:lang w:val="tr-TR"/>
              </w:rPr>
              <w:t>kriterleri</w:t>
            </w:r>
            <w:proofErr w:type="gramEnd"/>
            <w:r>
              <w:rPr>
                <w:sz w:val="20"/>
                <w:szCs w:val="20"/>
                <w:lang w:val="tr-TR"/>
              </w:rPr>
              <w:t xml:space="preserve"> ile uyumludur.</w:t>
            </w:r>
          </w:p>
        </w:tc>
      </w:tr>
      <w:tr w:rsidR="00AF72BA" w14:paraId="66E6044C" w14:textId="77777777" w:rsidTr="00AF72BA">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0896DE3F" w14:textId="77777777" w:rsidR="00AF72BA" w:rsidRDefault="00AF72BA">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1ED8DF1F" w14:textId="77777777" w:rsidR="00AF72BA" w:rsidRDefault="00AF72BA">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00F45FA3" w14:textId="77777777" w:rsidR="00AF72BA" w:rsidRDefault="00AF72BA">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3A05AC9C" w14:textId="77777777" w:rsidR="00AF72BA" w:rsidRDefault="00AF72BA">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06BB9F96" w14:textId="77777777" w:rsidR="00AF72BA" w:rsidRDefault="00AF72BA">
            <w:pPr>
              <w:jc w:val="center"/>
              <w:rPr>
                <w:b/>
                <w:color w:val="1F497D"/>
                <w:sz w:val="20"/>
                <w:szCs w:val="20"/>
                <w:lang w:val="tr-TR"/>
              </w:rPr>
            </w:pPr>
            <w:r>
              <w:rPr>
                <w:b/>
                <w:color w:val="1F497D"/>
                <w:sz w:val="20"/>
                <w:szCs w:val="20"/>
                <w:lang w:val="tr-TR"/>
              </w:rPr>
              <w:t>Saat</w:t>
            </w:r>
          </w:p>
        </w:tc>
      </w:tr>
      <w:tr w:rsidR="00AF72BA" w14:paraId="0C3D84C3"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13FCA67" w14:textId="77777777" w:rsidR="00AF72BA" w:rsidRDefault="00AF72BA">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27448F63" w14:textId="77777777" w:rsidR="00AF72BA" w:rsidRDefault="00AF72BA">
            <w:pPr>
              <w:jc w:val="center"/>
              <w:rPr>
                <w:sz w:val="20"/>
                <w:szCs w:val="20"/>
                <w:lang w:val="tr-TR"/>
              </w:rPr>
            </w:pPr>
            <w:r>
              <w:rPr>
                <w:b/>
                <w:color w:val="1F497D"/>
                <w:sz w:val="20"/>
                <w:szCs w:val="20"/>
                <w:lang w:val="tr-TR"/>
              </w:rPr>
              <w:t>Öğretim elemanı tarafından uygulanan süre</w:t>
            </w:r>
          </w:p>
        </w:tc>
      </w:tr>
      <w:tr w:rsidR="00AF72BA" w14:paraId="63A4506C"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F1ADE5E"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4D19876" w14:textId="77777777" w:rsidR="00AF72BA" w:rsidRDefault="00AF72BA">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67D2B850" w14:textId="77777777" w:rsidR="00AF72BA" w:rsidRDefault="00AF72BA">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19F5BFEA" w14:textId="77777777" w:rsidR="00AF72BA" w:rsidRDefault="00AF72BA">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3D0283D" w14:textId="58ADAE01" w:rsidR="00AF72BA" w:rsidRDefault="00D9662C">
            <w:pPr>
              <w:jc w:val="center"/>
              <w:rPr>
                <w:color w:val="000000"/>
                <w:sz w:val="20"/>
                <w:szCs w:val="20"/>
                <w:lang w:val="tr-TR"/>
              </w:rPr>
            </w:pPr>
            <w:r>
              <w:rPr>
                <w:color w:val="000000"/>
                <w:sz w:val="20"/>
                <w:szCs w:val="20"/>
                <w:lang w:val="tr-TR"/>
              </w:rPr>
              <w:t>42</w:t>
            </w:r>
          </w:p>
        </w:tc>
      </w:tr>
      <w:tr w:rsidR="00AF72BA" w14:paraId="6ECF6FCE"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1AE3C24"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446030E" w14:textId="77777777" w:rsidR="00AF72BA" w:rsidRDefault="00AF72BA">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0CEFD8A0" w14:textId="77777777" w:rsidR="00AF72BA" w:rsidRDefault="00AF72BA">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68562FDD" w14:textId="77777777" w:rsidR="00AF72BA" w:rsidRDefault="00AF72BA">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D7724E6" w14:textId="77777777" w:rsidR="00AF72BA" w:rsidRDefault="00AF72BA">
            <w:pPr>
              <w:jc w:val="center"/>
              <w:rPr>
                <w:sz w:val="20"/>
                <w:szCs w:val="20"/>
                <w:lang w:val="tr-TR"/>
              </w:rPr>
            </w:pPr>
          </w:p>
        </w:tc>
      </w:tr>
      <w:tr w:rsidR="00AF72BA" w14:paraId="04D42BF4"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7013364"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41D390D" w14:textId="77777777" w:rsidR="00AF72BA" w:rsidRDefault="00AF72BA">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20228AA1" w14:textId="77777777" w:rsidR="00AF72BA" w:rsidRDefault="00AF72BA">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682D1355" w14:textId="77777777" w:rsidR="00AF72BA" w:rsidRDefault="00AF72BA">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44BA3B5" w14:textId="77777777" w:rsidR="00AF72BA" w:rsidRDefault="00AF72BA">
            <w:pPr>
              <w:jc w:val="center"/>
              <w:rPr>
                <w:sz w:val="20"/>
                <w:szCs w:val="20"/>
                <w:lang w:val="tr-TR"/>
              </w:rPr>
            </w:pPr>
          </w:p>
        </w:tc>
      </w:tr>
      <w:tr w:rsidR="00AF72BA" w14:paraId="1BF8BD84"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AA6D0E8"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CA946FF" w14:textId="77777777" w:rsidR="00AF72BA" w:rsidRDefault="00AF72BA">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15158200" w14:textId="77777777" w:rsidR="00AF72BA" w:rsidRDefault="00AF72BA">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7528F9E9" w14:textId="77777777" w:rsidR="00AF72BA" w:rsidRDefault="00AF72BA">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0085D86" w14:textId="77777777" w:rsidR="00AF72BA" w:rsidRDefault="00AF72BA">
            <w:pPr>
              <w:jc w:val="center"/>
              <w:rPr>
                <w:sz w:val="20"/>
                <w:szCs w:val="20"/>
                <w:lang w:val="tr-TR"/>
              </w:rPr>
            </w:pPr>
          </w:p>
        </w:tc>
      </w:tr>
      <w:tr w:rsidR="00AF72BA" w14:paraId="46CE1097"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08B30A5"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6D5EC8D" w14:textId="77777777" w:rsidR="00AF72BA" w:rsidRDefault="00AF72BA">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37E0C96C" w14:textId="77777777" w:rsidR="00AF72BA" w:rsidRDefault="00AF72BA">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459BF2CD" w14:textId="77777777" w:rsidR="00AF72BA" w:rsidRDefault="00AF72BA">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ABE6FA7" w14:textId="77777777" w:rsidR="00AF72BA" w:rsidRDefault="00AF72BA">
            <w:pPr>
              <w:jc w:val="center"/>
              <w:rPr>
                <w:sz w:val="20"/>
                <w:szCs w:val="20"/>
                <w:lang w:val="tr-TR"/>
              </w:rPr>
            </w:pPr>
          </w:p>
        </w:tc>
      </w:tr>
      <w:tr w:rsidR="00AF72BA" w14:paraId="6E93E7F6"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A5F5029"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59336E5" w14:textId="77777777" w:rsidR="00AF72BA" w:rsidRDefault="00AF72BA">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5BADCEA6" w14:textId="77777777" w:rsidR="00AF72BA" w:rsidRDefault="00AF72BA">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35DD9FE1" w14:textId="77777777" w:rsidR="00AF72BA" w:rsidRDefault="00AF72BA">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24B51F5" w14:textId="77777777" w:rsidR="00AF72BA" w:rsidRDefault="00AF72BA">
            <w:pPr>
              <w:jc w:val="center"/>
              <w:rPr>
                <w:sz w:val="20"/>
                <w:szCs w:val="20"/>
                <w:lang w:val="tr-TR"/>
              </w:rPr>
            </w:pPr>
          </w:p>
        </w:tc>
      </w:tr>
      <w:tr w:rsidR="00AF72BA" w14:paraId="3364355B"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B36BEE8" w14:textId="77777777" w:rsidR="00AF72BA" w:rsidRDefault="00AF72BA">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3E468B8B" w14:textId="77777777" w:rsidR="00AF72BA" w:rsidRDefault="00AF72BA">
            <w:pPr>
              <w:jc w:val="center"/>
              <w:rPr>
                <w:b/>
                <w:i/>
                <w:color w:val="1F497D"/>
                <w:sz w:val="20"/>
                <w:szCs w:val="20"/>
                <w:lang w:val="tr-TR"/>
              </w:rPr>
            </w:pPr>
            <w:r>
              <w:rPr>
                <w:b/>
                <w:color w:val="1F497D"/>
                <w:sz w:val="20"/>
                <w:szCs w:val="20"/>
                <w:lang w:val="tr-TR"/>
              </w:rPr>
              <w:t>Öğrencinin ayırması beklenen tahmini süre</w:t>
            </w:r>
          </w:p>
        </w:tc>
      </w:tr>
      <w:tr w:rsidR="00AF72BA" w14:paraId="1CCBA62C"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65FA014"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D8CE5B3" w14:textId="77777777" w:rsidR="00AF72BA" w:rsidRDefault="00AF72BA">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6154D3F9" w14:textId="77777777" w:rsidR="00AF72BA" w:rsidRDefault="00AF72BA">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0E54F065" w14:textId="77777777" w:rsidR="00AF72BA" w:rsidRDefault="00AF72BA">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B970C9C" w14:textId="77777777" w:rsidR="00AF72BA" w:rsidRDefault="00AF72BA">
            <w:pPr>
              <w:jc w:val="center"/>
              <w:rPr>
                <w:color w:val="000000"/>
                <w:sz w:val="20"/>
                <w:szCs w:val="20"/>
                <w:lang w:val="tr-TR"/>
              </w:rPr>
            </w:pPr>
          </w:p>
        </w:tc>
      </w:tr>
      <w:tr w:rsidR="00AF72BA" w14:paraId="77FF0B51"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BB2B63B"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205E3E1" w14:textId="77777777" w:rsidR="00AF72BA" w:rsidRDefault="00AF72BA">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5703FE89" w14:textId="77777777" w:rsidR="00AF72BA" w:rsidRDefault="00AF72BA">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4F48B8C4" w14:textId="77777777" w:rsidR="00AF72BA" w:rsidRDefault="00AF72BA">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3E51FBB" w14:textId="77777777" w:rsidR="00AF72BA" w:rsidRDefault="00AF72BA">
            <w:pPr>
              <w:jc w:val="center"/>
              <w:rPr>
                <w:color w:val="000000"/>
                <w:sz w:val="20"/>
                <w:szCs w:val="20"/>
                <w:lang w:val="tr-TR"/>
              </w:rPr>
            </w:pPr>
          </w:p>
        </w:tc>
      </w:tr>
      <w:tr w:rsidR="00AF72BA" w14:paraId="131E349C"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E622015"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57590A1" w14:textId="77777777" w:rsidR="00AF72BA" w:rsidRDefault="00AF72BA">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6A3A69DF" w14:textId="77777777" w:rsidR="00AF72BA" w:rsidRDefault="00AF72BA">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5DFC73BD" w14:textId="77777777" w:rsidR="00AF72BA" w:rsidRDefault="00AF72BA">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8F110CC" w14:textId="0981707B" w:rsidR="00AF72BA" w:rsidRDefault="00D9662C">
            <w:pPr>
              <w:jc w:val="center"/>
              <w:rPr>
                <w:color w:val="000000"/>
                <w:sz w:val="20"/>
                <w:szCs w:val="20"/>
                <w:lang w:val="tr-TR"/>
              </w:rPr>
            </w:pPr>
            <w:r>
              <w:rPr>
                <w:color w:val="000000"/>
                <w:sz w:val="20"/>
                <w:szCs w:val="20"/>
                <w:lang w:val="tr-TR"/>
              </w:rPr>
              <w:t>14</w:t>
            </w:r>
          </w:p>
        </w:tc>
      </w:tr>
      <w:tr w:rsidR="00AF72BA" w14:paraId="2256979F"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8D4F7A0" w14:textId="77777777" w:rsidR="00AF72BA" w:rsidRDefault="00AF72BA">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D2C7C61" w14:textId="77777777" w:rsidR="00AF72BA" w:rsidRDefault="00AF72BA">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5EAC8B79" w14:textId="77777777" w:rsidR="00AF72BA" w:rsidRDefault="00AF72BA">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1C6F9313" w14:textId="77777777" w:rsidR="00AF72BA" w:rsidRDefault="00AF72BA">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F6A0BE0" w14:textId="28805A6F" w:rsidR="00AF72BA" w:rsidRDefault="00D9662C">
            <w:pPr>
              <w:jc w:val="center"/>
              <w:rPr>
                <w:sz w:val="20"/>
                <w:szCs w:val="20"/>
                <w:lang w:val="tr-TR"/>
              </w:rPr>
            </w:pPr>
            <w:r>
              <w:rPr>
                <w:sz w:val="20"/>
                <w:szCs w:val="20"/>
                <w:lang w:val="tr-TR"/>
              </w:rPr>
              <w:t>14</w:t>
            </w:r>
          </w:p>
        </w:tc>
      </w:tr>
      <w:tr w:rsidR="00AF72BA" w14:paraId="2E74C677" w14:textId="77777777" w:rsidTr="00AF72BA">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F03835A" w14:textId="77777777" w:rsidR="00AF72BA" w:rsidRDefault="00AF72BA">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74D316AB" w14:textId="77777777" w:rsidR="00AF72BA" w:rsidRDefault="00AF72BA">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61198B71" w14:textId="77777777" w:rsidR="00AF72BA" w:rsidRDefault="00AF72BA">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2C07487E" w14:textId="0761B5DA" w:rsidR="00AF72BA" w:rsidRDefault="00D9662C">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w:t>
            </w:r>
            <w:proofErr w:type="gramStart"/>
            <w:r w:rsidRPr="00094AA1">
              <w:rPr>
                <w:color w:val="000000"/>
                <w:sz w:val="20"/>
                <w:szCs w:val="20"/>
                <w:lang w:val="tr-TR"/>
              </w:rPr>
              <w:t>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roofErr w:type="gramEnd"/>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094AA1">
              <w:rPr>
                <w:color w:val="000000"/>
                <w:sz w:val="20"/>
                <w:szCs w:val="20"/>
                <w:lang w:val="tr-TR"/>
              </w:rPr>
              <w:t>spesifik</w:t>
            </w:r>
            <w:proofErr w:type="gramEnd"/>
            <w:r w:rsidRPr="00094AA1">
              <w:rPr>
                <w:color w:val="000000"/>
                <w:sz w:val="20"/>
                <w:szCs w:val="20"/>
                <w:lang w:val="tr-TR"/>
              </w:rPr>
              <w:t xml:space="preserve">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D285C" w14:textId="77777777" w:rsidR="00D25FCB" w:rsidRDefault="00D25FCB" w:rsidP="00AC6DCE">
      <w:r>
        <w:separator/>
      </w:r>
    </w:p>
  </w:endnote>
  <w:endnote w:type="continuationSeparator" w:id="0">
    <w:p w14:paraId="4DA94410" w14:textId="77777777" w:rsidR="00D25FCB" w:rsidRDefault="00D25FC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F61AB" w14:textId="3C81C6E3" w:rsidR="00FA7482" w:rsidRDefault="00FA7482" w:rsidP="00FA7482">
    <w:pPr>
      <w:pStyle w:val="Footer"/>
    </w:pPr>
    <w:r>
      <w:t>F</w:t>
    </w:r>
    <w:r>
      <w:t>orm No: ÜY-FR-0242</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54E5FB87" w14:textId="77777777" w:rsidR="00FA7482" w:rsidRPr="00FA7482" w:rsidRDefault="00FA7482">
    <w:pPr>
      <w:pStyle w:val="Footer"/>
      <w:rPr>
        <w:lang w:val="tr-T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14DF6D" w14:textId="77777777" w:rsidR="00D25FCB" w:rsidRDefault="00D25FCB" w:rsidP="00AC6DCE">
      <w:r>
        <w:separator/>
      </w:r>
    </w:p>
  </w:footnote>
  <w:footnote w:type="continuationSeparator" w:id="0">
    <w:p w14:paraId="4EFA3867" w14:textId="77777777" w:rsidR="00D25FCB" w:rsidRDefault="00D25FCB"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27B"/>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0A21"/>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2832"/>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0356"/>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113B"/>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13814"/>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E7D99"/>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AF72BA"/>
    <w:rsid w:val="00B035D9"/>
    <w:rsid w:val="00B062D9"/>
    <w:rsid w:val="00B13122"/>
    <w:rsid w:val="00B30294"/>
    <w:rsid w:val="00B34058"/>
    <w:rsid w:val="00B36FE1"/>
    <w:rsid w:val="00B428F7"/>
    <w:rsid w:val="00B461B4"/>
    <w:rsid w:val="00B46793"/>
    <w:rsid w:val="00B477B3"/>
    <w:rsid w:val="00B4797C"/>
    <w:rsid w:val="00B56457"/>
    <w:rsid w:val="00B56FDB"/>
    <w:rsid w:val="00B631D4"/>
    <w:rsid w:val="00B649C2"/>
    <w:rsid w:val="00B6701B"/>
    <w:rsid w:val="00B80B03"/>
    <w:rsid w:val="00B81FF2"/>
    <w:rsid w:val="00B82699"/>
    <w:rsid w:val="00B908ED"/>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25FCB"/>
    <w:rsid w:val="00D47D24"/>
    <w:rsid w:val="00D50681"/>
    <w:rsid w:val="00D524C6"/>
    <w:rsid w:val="00D5555E"/>
    <w:rsid w:val="00D56000"/>
    <w:rsid w:val="00D607EE"/>
    <w:rsid w:val="00D75F2D"/>
    <w:rsid w:val="00D805E9"/>
    <w:rsid w:val="00D87011"/>
    <w:rsid w:val="00D872F1"/>
    <w:rsid w:val="00D90534"/>
    <w:rsid w:val="00D91EED"/>
    <w:rsid w:val="00D91FCC"/>
    <w:rsid w:val="00D9662C"/>
    <w:rsid w:val="00DA0FBA"/>
    <w:rsid w:val="00DA1765"/>
    <w:rsid w:val="00DA5560"/>
    <w:rsid w:val="00DB01F0"/>
    <w:rsid w:val="00DB294F"/>
    <w:rsid w:val="00DB53B5"/>
    <w:rsid w:val="00DC320F"/>
    <w:rsid w:val="00DD4804"/>
    <w:rsid w:val="00DD4A71"/>
    <w:rsid w:val="00DE1479"/>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BC2"/>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3447"/>
    <w:rsid w:val="00F73A5A"/>
    <w:rsid w:val="00F76C8C"/>
    <w:rsid w:val="00F80548"/>
    <w:rsid w:val="00F80C57"/>
    <w:rsid w:val="00F86C50"/>
    <w:rsid w:val="00F8709F"/>
    <w:rsid w:val="00FA1E83"/>
    <w:rsid w:val="00FA724D"/>
    <w:rsid w:val="00FA7482"/>
    <w:rsid w:val="00FC4198"/>
    <w:rsid w:val="00FC6248"/>
    <w:rsid w:val="00FD108F"/>
    <w:rsid w:val="00FD251D"/>
    <w:rsid w:val="00FE05FE"/>
    <w:rsid w:val="00FE16D2"/>
    <w:rsid w:val="00FE3A66"/>
    <w:rsid w:val="00FE3ED2"/>
    <w:rsid w:val="00FE4268"/>
    <w:rsid w:val="00FE78B5"/>
    <w:rsid w:val="00FF0C9D"/>
    <w:rsid w:val="00FF14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814886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81698295">
      <w:bodyDiv w:val="1"/>
      <w:marLeft w:val="0"/>
      <w:marRight w:val="0"/>
      <w:marTop w:val="0"/>
      <w:marBottom w:val="0"/>
      <w:divBdr>
        <w:top w:val="none" w:sz="0" w:space="0" w:color="auto"/>
        <w:left w:val="none" w:sz="0" w:space="0" w:color="auto"/>
        <w:bottom w:val="none" w:sz="0" w:space="0" w:color="auto"/>
        <w:right w:val="none" w:sz="0" w:space="0" w:color="auto"/>
      </w:divBdr>
    </w:div>
    <w:div w:id="501513160">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48683942">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1319570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90367-A01A-42C1-BC46-130BDCEB2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4</Pages>
  <Words>920</Words>
  <Characters>6341</Characters>
  <Application>Microsoft Office Word</Application>
  <DocSecurity>0</DocSecurity>
  <Lines>52</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60</cp:revision>
  <cp:lastPrinted>2016-05-25T10:33:00Z</cp:lastPrinted>
  <dcterms:created xsi:type="dcterms:W3CDTF">2018-10-16T11:57:00Z</dcterms:created>
  <dcterms:modified xsi:type="dcterms:W3CDTF">2018-12-17T06:43:00Z</dcterms:modified>
</cp:coreProperties>
</file>